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732F4" w14:textId="35BDB052" w:rsidR="00F83A06" w:rsidRPr="00BE303D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cs="Calibri"/>
          <w:b/>
          <w:bCs/>
          <w:sz w:val="32"/>
          <w:szCs w:val="32"/>
        </w:rPr>
      </w:pPr>
      <w:r w:rsidRPr="00BE303D">
        <w:rPr>
          <w:rFonts w:cs="Calibri"/>
          <w:b/>
          <w:bCs/>
          <w:sz w:val="32"/>
          <w:szCs w:val="32"/>
        </w:rPr>
        <w:t xml:space="preserve">Vikas PD </w:t>
      </w:r>
      <w:proofErr w:type="spellStart"/>
      <w:r w:rsidRPr="00BE303D">
        <w:rPr>
          <w:rFonts w:cs="Calibri"/>
          <w:b/>
          <w:bCs/>
          <w:sz w:val="32"/>
          <w:szCs w:val="32"/>
        </w:rPr>
        <w:t>Gawai</w:t>
      </w:r>
      <w:proofErr w:type="spellEnd"/>
    </w:p>
    <w:p w14:paraId="3A3A7862" w14:textId="20A6CF45" w:rsidR="00F83A06" w:rsidRPr="00CD1497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cs="Calibri"/>
          <w:sz w:val="36"/>
          <w:szCs w:val="36"/>
        </w:rPr>
      </w:pPr>
      <w:r w:rsidRPr="00F65836">
        <w:rPr>
          <w:rFonts w:cs="Calibri"/>
          <w:sz w:val="18"/>
          <w:szCs w:val="18"/>
        </w:rPr>
        <w:t>E</w:t>
      </w:r>
      <w:r w:rsidR="00973EDF">
        <w:rPr>
          <w:rFonts w:cs="Calibri"/>
          <w:sz w:val="18"/>
          <w:szCs w:val="18"/>
        </w:rPr>
        <w:t>conomist</w:t>
      </w:r>
      <w:r w:rsidRPr="00F65836">
        <w:rPr>
          <w:rFonts w:cs="Calibri"/>
          <w:sz w:val="18"/>
          <w:szCs w:val="18"/>
        </w:rPr>
        <w:t>, P</w:t>
      </w:r>
      <w:r w:rsidR="00F62291">
        <w:rPr>
          <w:rFonts w:cs="Calibri"/>
          <w:sz w:val="18"/>
          <w:szCs w:val="18"/>
        </w:rPr>
        <w:t>h</w:t>
      </w:r>
      <w:r w:rsidRPr="00F65836">
        <w:rPr>
          <w:rFonts w:cs="Calibri"/>
          <w:sz w:val="18"/>
          <w:szCs w:val="18"/>
        </w:rPr>
        <w:t xml:space="preserve">.D. </w:t>
      </w:r>
      <w:r w:rsidR="00CE3866">
        <w:rPr>
          <w:rFonts w:cs="Calibri"/>
          <w:sz w:val="18"/>
          <w:szCs w:val="18"/>
        </w:rPr>
        <w:t>Candidate</w:t>
      </w:r>
      <w:r w:rsidRPr="00F65836">
        <w:rPr>
          <w:rFonts w:cs="Calibri"/>
          <w:sz w:val="18"/>
          <w:szCs w:val="18"/>
        </w:rPr>
        <w:t>,</w:t>
      </w:r>
      <w:r>
        <w:rPr>
          <w:rFonts w:cs="Calibri"/>
          <w:sz w:val="18"/>
          <w:szCs w:val="18"/>
        </w:rPr>
        <w:t xml:space="preserve"> </w:t>
      </w:r>
      <w:r w:rsidR="00B06F0B" w:rsidRPr="00CD1497">
        <w:rPr>
          <w:rFonts w:cs="Calibri"/>
          <w:sz w:val="18"/>
          <w:szCs w:val="18"/>
        </w:rPr>
        <w:t xml:space="preserve">+1 </w:t>
      </w:r>
      <w:r w:rsidR="00E02A8F">
        <w:rPr>
          <w:rFonts w:cs="Calibri"/>
          <w:sz w:val="18"/>
          <w:szCs w:val="18"/>
        </w:rPr>
        <w:t>608-</w:t>
      </w:r>
      <w:r w:rsidR="00E75564">
        <w:rPr>
          <w:rFonts w:cs="Calibri"/>
          <w:sz w:val="18"/>
          <w:szCs w:val="18"/>
        </w:rPr>
        <w:t>628</w:t>
      </w:r>
      <w:r w:rsidR="00E02A8F">
        <w:rPr>
          <w:rFonts w:cs="Calibri"/>
          <w:sz w:val="18"/>
          <w:szCs w:val="18"/>
        </w:rPr>
        <w:t>-</w:t>
      </w:r>
      <w:r w:rsidR="00E75564">
        <w:rPr>
          <w:rFonts w:cs="Calibri"/>
          <w:sz w:val="18"/>
          <w:szCs w:val="18"/>
        </w:rPr>
        <w:t>8674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E75564">
        <w:rPr>
          <w:rFonts w:cs="Calibri"/>
          <w:sz w:val="18"/>
          <w:szCs w:val="18"/>
        </w:rPr>
        <w:t>gawai</w:t>
      </w:r>
      <w:r w:rsidR="00E02A8F">
        <w:rPr>
          <w:rFonts w:cs="Calibri"/>
          <w:sz w:val="18"/>
          <w:szCs w:val="18"/>
        </w:rPr>
        <w:t>@wisc.edu</w:t>
      </w:r>
      <w:r w:rsidR="00B06F0B" w:rsidRPr="00CD1497">
        <w:rPr>
          <w:rFonts w:cs="Calibri"/>
          <w:sz w:val="18"/>
          <w:szCs w:val="18"/>
        </w:rPr>
        <w:t xml:space="preserve"> • </w:t>
      </w:r>
      <w:r w:rsidR="00E02A8F" w:rsidRPr="00E75564">
        <w:rPr>
          <w:rFonts w:cs="Calibri"/>
          <w:sz w:val="18"/>
          <w:szCs w:val="18"/>
        </w:rPr>
        <w:t xml:space="preserve">LinkedIn: </w:t>
      </w:r>
      <w:r w:rsidR="00E75564" w:rsidRPr="00E75564">
        <w:rPr>
          <w:rFonts w:cs="Calibri"/>
          <w:sz w:val="18"/>
          <w:szCs w:val="18"/>
        </w:rPr>
        <w:t>Vik</w:t>
      </w:r>
      <w:r w:rsidR="00E75564">
        <w:rPr>
          <w:rFonts w:cs="Calibri"/>
          <w:sz w:val="18"/>
          <w:szCs w:val="18"/>
        </w:rPr>
        <w:t xml:space="preserve">as PD </w:t>
      </w:r>
      <w:proofErr w:type="spellStart"/>
      <w:r w:rsidR="00E75564">
        <w:rPr>
          <w:rFonts w:cs="Calibri"/>
          <w:sz w:val="18"/>
          <w:szCs w:val="18"/>
        </w:rPr>
        <w:t>Gawai</w:t>
      </w:r>
      <w:proofErr w:type="spellEnd"/>
      <w:r w:rsidR="00E02A8F">
        <w:rPr>
          <w:rFonts w:cs="Calibri"/>
          <w:sz w:val="18"/>
          <w:szCs w:val="18"/>
        </w:rPr>
        <w:t xml:space="preserve"> </w:t>
      </w:r>
      <w:r w:rsidR="008F578D" w:rsidRPr="00CD1497">
        <w:rPr>
          <w:rFonts w:cs="Calibri"/>
          <w:sz w:val="18"/>
          <w:szCs w:val="18"/>
        </w:rPr>
        <w:t xml:space="preserve">• </w:t>
      </w:r>
      <w:r w:rsidR="00E75564">
        <w:rPr>
          <w:rFonts w:cs="Calibri"/>
          <w:sz w:val="18"/>
          <w:szCs w:val="18"/>
        </w:rPr>
        <w:t>University of Wisconsin-</w:t>
      </w:r>
      <w:r w:rsidR="00E02A8F">
        <w:rPr>
          <w:rFonts w:cs="Calibri"/>
          <w:sz w:val="18"/>
          <w:szCs w:val="18"/>
        </w:rPr>
        <w:t>Madison</w:t>
      </w:r>
    </w:p>
    <w:p w14:paraId="702914DA" w14:textId="77777777" w:rsidR="00F83A06" w:rsidRPr="00CD1497" w:rsidRDefault="00F83A06">
      <w:pPr>
        <w:pStyle w:val="Body"/>
        <w:pBdr>
          <w:top w:val="single" w:sz="4" w:space="0" w:color="000000"/>
        </w:pBdr>
        <w:rPr>
          <w:rFonts w:cs="Calibri"/>
          <w:sz w:val="2"/>
          <w:szCs w:val="2"/>
        </w:rPr>
      </w:pPr>
    </w:p>
    <w:p w14:paraId="7311D372" w14:textId="77777777" w:rsidR="00F83A06" w:rsidRPr="00CD1497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251"/>
      </w:tblGrid>
      <w:tr w:rsidR="002D20A5" w14:paraId="4518FE10" w14:textId="77777777" w:rsidTr="00BE303D">
        <w:trPr>
          <w:trHeight w:val="702"/>
        </w:trPr>
        <w:tc>
          <w:tcPr>
            <w:tcW w:w="9872" w:type="dxa"/>
          </w:tcPr>
          <w:p w14:paraId="1FC6E9A5" w14:textId="326ED939" w:rsidR="002D20A5" w:rsidRDefault="00F85FD9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Ph.D.</w:t>
            </w:r>
            <w:r w:rsidR="002D20A5">
              <w:rPr>
                <w:rFonts w:cs="Calibri"/>
                <w:b/>
                <w:bCs/>
                <w:sz w:val="20"/>
                <w:szCs w:val="20"/>
              </w:rPr>
              <w:t xml:space="preserve"> in </w:t>
            </w:r>
            <w:r w:rsidR="003D147A" w:rsidRPr="003D147A">
              <w:rPr>
                <w:rFonts w:cs="Calibri"/>
                <w:b/>
                <w:bCs/>
                <w:sz w:val="20"/>
                <w:szCs w:val="20"/>
              </w:rPr>
              <w:t>Agricultural and Applied Economics</w:t>
            </w:r>
            <w:r w:rsidR="002D20A5"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1310EB8D" w14:textId="7899B2C6" w:rsidR="002D20A5" w:rsidRPr="008E4DB9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D53B9B">
              <w:rPr>
                <w:rFonts w:cs="Calibri"/>
                <w:sz w:val="20"/>
                <w:szCs w:val="20"/>
              </w:rPr>
              <w:t xml:space="preserve">Microeconomics, Macroeconomics, </w:t>
            </w:r>
            <w:r w:rsidR="007B0B03">
              <w:rPr>
                <w:rFonts w:cs="Calibri"/>
                <w:sz w:val="20"/>
                <w:szCs w:val="20"/>
              </w:rPr>
              <w:t>Econometrics</w:t>
            </w:r>
            <w:r w:rsidR="00B23449">
              <w:rPr>
                <w:rFonts w:cs="Calibri"/>
                <w:sz w:val="20"/>
                <w:szCs w:val="20"/>
              </w:rPr>
              <w:t xml:space="preserve"> (theory and applied)</w:t>
            </w:r>
            <w:r>
              <w:rPr>
                <w:rFonts w:cs="Calibri"/>
                <w:sz w:val="20"/>
                <w:szCs w:val="20"/>
              </w:rPr>
              <w:t>,</w:t>
            </w:r>
            <w:r w:rsidR="004547CC">
              <w:rPr>
                <w:rFonts w:cs="Calibri"/>
                <w:sz w:val="20"/>
                <w:szCs w:val="20"/>
              </w:rPr>
              <w:t xml:space="preserve"> Public,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4547CC">
              <w:rPr>
                <w:rFonts w:cs="Calibri"/>
                <w:sz w:val="20"/>
                <w:szCs w:val="20"/>
              </w:rPr>
              <w:t>Health, and Development Economics</w:t>
            </w:r>
            <w:r w:rsidR="00E80891">
              <w:rPr>
                <w:rFonts w:cs="Calibri"/>
                <w:sz w:val="20"/>
                <w:szCs w:val="20"/>
              </w:rPr>
              <w:t>.</w:t>
            </w:r>
            <w:r w:rsidR="00E017DB">
              <w:rPr>
                <w:rFonts w:cs="Calibri"/>
                <w:sz w:val="20"/>
                <w:szCs w:val="20"/>
              </w:rPr>
              <w:t xml:space="preserve"> (</w:t>
            </w:r>
            <w:r w:rsidR="00E80891">
              <w:rPr>
                <w:rFonts w:cs="Calibri"/>
                <w:sz w:val="20"/>
                <w:szCs w:val="20"/>
              </w:rPr>
              <w:t xml:space="preserve">Coursework covers </w:t>
            </w:r>
            <w:r w:rsidR="00E65DA4">
              <w:rPr>
                <w:rFonts w:cs="Calibri"/>
                <w:sz w:val="20"/>
                <w:szCs w:val="20"/>
              </w:rPr>
              <w:t>Causal Inference, Data Science</w:t>
            </w:r>
            <w:r w:rsidR="00FF1579">
              <w:rPr>
                <w:rFonts w:cs="Calibri"/>
                <w:sz w:val="20"/>
                <w:szCs w:val="20"/>
              </w:rPr>
              <w:t>)</w:t>
            </w:r>
            <w:r w:rsidR="008E4DB9">
              <w:rPr>
                <w:rFonts w:cs="Calibri"/>
                <w:sz w:val="20"/>
                <w:szCs w:val="20"/>
              </w:rPr>
              <w:t xml:space="preserve">, 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>Rec</w:t>
            </w:r>
            <w:r w:rsidR="00C75936" w:rsidRPr="007B3E3B">
              <w:rPr>
                <w:rFonts w:cs="Calibri"/>
                <w:i/>
                <w:iCs/>
                <w:sz w:val="20"/>
                <w:szCs w:val="20"/>
              </w:rPr>
              <w:t>i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pient of </w:t>
            </w:r>
            <w:r w:rsidR="00BB7754" w:rsidRPr="007B3E3B">
              <w:rPr>
                <w:rFonts w:cs="Calibri"/>
                <w:i/>
                <w:iCs/>
                <w:sz w:val="20"/>
                <w:szCs w:val="20"/>
              </w:rPr>
              <w:t>several</w:t>
            </w:r>
            <w:r w:rsidRPr="007B3E3B">
              <w:rPr>
                <w:rFonts w:cs="Calibri"/>
                <w:i/>
                <w:iCs/>
                <w:sz w:val="20"/>
                <w:szCs w:val="20"/>
              </w:rPr>
              <w:t xml:space="preserve"> </w:t>
            </w:r>
            <w:r w:rsidR="00962C51" w:rsidRPr="007B3E3B">
              <w:rPr>
                <w:rFonts w:cs="Calibri"/>
                <w:i/>
                <w:iCs/>
                <w:sz w:val="20"/>
                <w:szCs w:val="20"/>
              </w:rPr>
              <w:t xml:space="preserve">research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 xml:space="preserve">and diversity </w:t>
            </w:r>
            <w:r w:rsidR="0084441A" w:rsidRPr="007B3E3B">
              <w:rPr>
                <w:rFonts w:cs="Calibri"/>
                <w:i/>
                <w:iCs/>
                <w:sz w:val="20"/>
                <w:szCs w:val="20"/>
              </w:rPr>
              <w:t>(D</w:t>
            </w:r>
            <w:r w:rsidR="0084441A" w:rsidRPr="007B3E3B">
              <w:rPr>
                <w:i/>
                <w:iCs/>
              </w:rPr>
              <w:t xml:space="preserve">EI) </w:t>
            </w:r>
            <w:r w:rsidR="000D4E80" w:rsidRPr="007B3E3B">
              <w:rPr>
                <w:rFonts w:cs="Calibri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251" w:type="dxa"/>
          </w:tcPr>
          <w:p w14:paraId="57A4C392" w14:textId="72C674F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18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3D147A">
              <w:rPr>
                <w:rFonts w:cs="Calibri"/>
                <w:b/>
                <w:bCs/>
                <w:sz w:val="20"/>
                <w:szCs w:val="20"/>
              </w:rPr>
              <w:t>24</w:t>
            </w:r>
          </w:p>
          <w:p w14:paraId="0B292910" w14:textId="099419B4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</w:p>
        </w:tc>
      </w:tr>
      <w:tr w:rsidR="002D20A5" w14:paraId="3B6D1296" w14:textId="77777777" w:rsidTr="00BE303D">
        <w:trPr>
          <w:trHeight w:val="421"/>
        </w:trPr>
        <w:tc>
          <w:tcPr>
            <w:tcW w:w="9872" w:type="dxa"/>
          </w:tcPr>
          <w:p w14:paraId="619E28B1" w14:textId="1E18921E" w:rsidR="002D20A5" w:rsidRPr="00E02A8F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 xml:space="preserve">MS in </w:t>
            </w:r>
            <w:r w:rsidR="006E7821">
              <w:rPr>
                <w:rFonts w:cs="Calibri"/>
                <w:b/>
                <w:bCs/>
                <w:sz w:val="20"/>
                <w:szCs w:val="20"/>
              </w:rPr>
              <w:t>Economics</w:t>
            </w:r>
            <w:r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6AD78EF1" w14:textId="4B8139AA" w:rsidR="002D20A5" w:rsidRDefault="002D20A5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D53B9B">
              <w:rPr>
                <w:rFonts w:cs="Calibri"/>
                <w:sz w:val="20"/>
                <w:szCs w:val="20"/>
              </w:rPr>
              <w:t xml:space="preserve">Microeconomics, </w:t>
            </w:r>
            <w:r w:rsidR="00E55BB7">
              <w:rPr>
                <w:rFonts w:cs="Calibri"/>
                <w:sz w:val="20"/>
                <w:szCs w:val="20"/>
              </w:rPr>
              <w:t>Macroeconomics, Econometrics</w:t>
            </w:r>
            <w:r w:rsidR="00046984">
              <w:rPr>
                <w:rFonts w:cs="Calibri"/>
                <w:sz w:val="20"/>
                <w:szCs w:val="20"/>
              </w:rPr>
              <w:t xml:space="preserve"> | </w:t>
            </w:r>
            <w:r w:rsidR="00046984" w:rsidRPr="007B3E3B">
              <w:rPr>
                <w:rFonts w:cs="Calibri"/>
                <w:i/>
                <w:iCs/>
                <w:sz w:val="20"/>
                <w:szCs w:val="20"/>
              </w:rPr>
              <w:t xml:space="preserve">Recipient of the 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‘</w:t>
            </w:r>
            <w:r w:rsidR="00046984" w:rsidRPr="007B3E3B">
              <w:rPr>
                <w:rFonts w:cs="Calibri"/>
                <w:i/>
                <w:iCs/>
                <w:sz w:val="20"/>
                <w:szCs w:val="20"/>
              </w:rPr>
              <w:t>Best Paper scholarship</w:t>
            </w:r>
            <w:r w:rsidR="00E442B4" w:rsidRPr="007B3E3B">
              <w:rPr>
                <w:rFonts w:cs="Calibri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251" w:type="dxa"/>
          </w:tcPr>
          <w:p w14:paraId="7DB2CE8C" w14:textId="397C17CD" w:rsidR="002D20A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6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B73927">
              <w:rPr>
                <w:rFonts w:cs="Calibri"/>
                <w:b/>
                <w:bCs/>
                <w:sz w:val="20"/>
                <w:szCs w:val="20"/>
              </w:rPr>
              <w:t>18</w:t>
            </w:r>
          </w:p>
          <w:p w14:paraId="6A93994D" w14:textId="0EC057AF" w:rsidR="002D20A5" w:rsidRPr="00E02A8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  <w:tr w:rsidR="002801F4" w14:paraId="63AC5D6A" w14:textId="77777777" w:rsidTr="00BE303D">
        <w:trPr>
          <w:trHeight w:val="459"/>
        </w:trPr>
        <w:tc>
          <w:tcPr>
            <w:tcW w:w="9872" w:type="dxa"/>
          </w:tcPr>
          <w:p w14:paraId="2FBDFA08" w14:textId="0B0DC418" w:rsidR="002801F4" w:rsidRPr="00E02A8F" w:rsidRDefault="00D24B89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cs="Calibri"/>
                <w:b/>
                <w:bCs/>
                <w:i/>
                <w:iCs/>
                <w:sz w:val="20"/>
                <w:szCs w:val="20"/>
              </w:rPr>
            </w:pPr>
            <w:r w:rsidRPr="00D24B89">
              <w:rPr>
                <w:rFonts w:cs="Calibri"/>
                <w:b/>
                <w:bCs/>
                <w:sz w:val="20"/>
                <w:szCs w:val="20"/>
              </w:rPr>
              <w:t>Bachelor of Technology, Civil Engineering</w:t>
            </w:r>
            <w:r w:rsidR="002801F4">
              <w:rPr>
                <w:rFonts w:cs="Calibri"/>
                <w:b/>
                <w:bCs/>
                <w:sz w:val="20"/>
                <w:szCs w:val="20"/>
              </w:rPr>
              <w:t>, Mumbai University</w:t>
            </w:r>
          </w:p>
          <w:p w14:paraId="626EE8BF" w14:textId="4F8BAD2C" w:rsidR="002801F4" w:rsidRDefault="002801F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cs="Calibri"/>
                <w:b/>
                <w:bCs/>
                <w:sz w:val="20"/>
                <w:szCs w:val="20"/>
              </w:rPr>
            </w:pPr>
            <w:r w:rsidRPr="00407D9F">
              <w:rPr>
                <w:rFonts w:cs="Calibri"/>
                <w:i/>
                <w:iCs/>
                <w:sz w:val="20"/>
                <w:szCs w:val="20"/>
              </w:rPr>
              <w:t>Relevant Coursework</w:t>
            </w:r>
            <w:r>
              <w:rPr>
                <w:rFonts w:cs="Calibri"/>
                <w:sz w:val="20"/>
                <w:szCs w:val="20"/>
              </w:rPr>
              <w:t xml:space="preserve">: </w:t>
            </w:r>
            <w:r w:rsidR="0017341F">
              <w:rPr>
                <w:rFonts w:cs="Calibri"/>
                <w:sz w:val="20"/>
                <w:szCs w:val="20"/>
              </w:rPr>
              <w:t>Linear Algebra</w:t>
            </w:r>
            <w:r w:rsidR="00AB14C9">
              <w:rPr>
                <w:rFonts w:cs="Calibri"/>
                <w:sz w:val="20"/>
                <w:szCs w:val="20"/>
              </w:rPr>
              <w:t>, C, C++</w:t>
            </w:r>
          </w:p>
        </w:tc>
        <w:tc>
          <w:tcPr>
            <w:tcW w:w="1251" w:type="dxa"/>
          </w:tcPr>
          <w:p w14:paraId="47BEA2F5" w14:textId="5A0A8758" w:rsidR="002801F4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4</w:t>
            </w:r>
            <w:r>
              <w:rPr>
                <w:rFonts w:cs="Calibri"/>
                <w:b/>
                <w:bCs/>
                <w:sz w:val="20"/>
                <w:szCs w:val="20"/>
              </w:rPr>
              <w:t>-</w:t>
            </w:r>
            <w:r w:rsidR="006763F7">
              <w:rPr>
                <w:rFonts w:cs="Calibri"/>
                <w:b/>
                <w:bCs/>
                <w:sz w:val="20"/>
                <w:szCs w:val="20"/>
              </w:rPr>
              <w:t>08</w:t>
            </w:r>
          </w:p>
          <w:p w14:paraId="53E3C293" w14:textId="0E2BFAA9" w:rsidR="002801F4" w:rsidRPr="00E02A8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cs="Calibri"/>
                <w:sz w:val="20"/>
                <w:szCs w:val="20"/>
              </w:rPr>
            </w:pPr>
          </w:p>
        </w:tc>
      </w:tr>
    </w:tbl>
    <w:p w14:paraId="446C7BB9" w14:textId="5253A378" w:rsidR="00D26CFD" w:rsidRPr="00CD1497" w:rsidRDefault="00D26CFD" w:rsidP="00CE7406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TECHNICAL SKILLS</w:t>
      </w:r>
    </w:p>
    <w:p w14:paraId="7FB2AD2F" w14:textId="24EF46AE" w:rsidR="002D20A5" w:rsidRDefault="00BE303D" w:rsidP="00BE303D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Data Analysis</w:t>
      </w:r>
      <w:r w:rsidR="00D26CFD" w:rsidRPr="00CD1497">
        <w:rPr>
          <w:rFonts w:cs="Calibri"/>
          <w:b/>
          <w:bCs/>
          <w:sz w:val="20"/>
          <w:szCs w:val="20"/>
        </w:rPr>
        <w:t xml:space="preserve">: </w:t>
      </w:r>
      <w:proofErr w:type="spellStart"/>
      <w:r w:rsidR="002D20A5" w:rsidRPr="002D20A5">
        <w:rPr>
          <w:rFonts w:cs="Calibri"/>
          <w:sz w:val="20"/>
          <w:szCs w:val="20"/>
        </w:rPr>
        <w:t>Visualisation</w:t>
      </w:r>
      <w:proofErr w:type="spellEnd"/>
      <w:r w:rsidR="002D20A5" w:rsidRPr="002D20A5">
        <w:rPr>
          <w:rFonts w:cs="Calibri"/>
          <w:sz w:val="20"/>
          <w:szCs w:val="20"/>
        </w:rPr>
        <w:t xml:space="preserve">, Data Cleaning, </w:t>
      </w:r>
      <w:r w:rsidR="00BD2D7A">
        <w:rPr>
          <w:rFonts w:cs="Calibri"/>
          <w:sz w:val="20"/>
          <w:szCs w:val="20"/>
        </w:rPr>
        <w:t xml:space="preserve">Economic </w:t>
      </w:r>
      <w:r w:rsidR="002D20A5" w:rsidRPr="002D20A5">
        <w:rPr>
          <w:rFonts w:cs="Calibri"/>
          <w:sz w:val="20"/>
          <w:szCs w:val="20"/>
        </w:rPr>
        <w:t>Modelling, Communication, Inference</w:t>
      </w:r>
      <w:r w:rsidR="00AC0370">
        <w:rPr>
          <w:rFonts w:cs="Calibri"/>
          <w:sz w:val="20"/>
          <w:szCs w:val="20"/>
        </w:rPr>
        <w:t>, Econometric Analysis</w:t>
      </w:r>
    </w:p>
    <w:p w14:paraId="7D1C783C" w14:textId="1543DE85" w:rsidR="00D26CFD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Programming</w:t>
      </w:r>
      <w:r w:rsidR="00D26CFD" w:rsidRPr="00CD1497">
        <w:rPr>
          <w:rFonts w:cs="Calibri"/>
          <w:b/>
          <w:bCs/>
          <w:sz w:val="20"/>
          <w:szCs w:val="20"/>
        </w:rPr>
        <w:t>:</w:t>
      </w:r>
      <w:r w:rsidR="00D26CFD" w:rsidRPr="00CD1497">
        <w:rPr>
          <w:rFonts w:cs="Calibri"/>
          <w:sz w:val="20"/>
          <w:szCs w:val="20"/>
        </w:rPr>
        <w:t xml:space="preserve"> </w:t>
      </w:r>
      <w:r w:rsidR="006000D2">
        <w:rPr>
          <w:rFonts w:cs="Calibri"/>
          <w:sz w:val="20"/>
          <w:szCs w:val="20"/>
        </w:rPr>
        <w:t>Stata</w:t>
      </w:r>
      <w:r w:rsidR="008A237D">
        <w:rPr>
          <w:rFonts w:cs="Calibri"/>
          <w:sz w:val="20"/>
          <w:szCs w:val="20"/>
        </w:rPr>
        <w:t xml:space="preserve"> (advance)</w:t>
      </w:r>
      <w:r w:rsidR="002D20A5" w:rsidRPr="002D20A5">
        <w:rPr>
          <w:rFonts w:cs="Calibri"/>
          <w:sz w:val="20"/>
          <w:szCs w:val="20"/>
        </w:rPr>
        <w:t>, Python</w:t>
      </w:r>
      <w:r w:rsidR="008A237D">
        <w:rPr>
          <w:rFonts w:cs="Calibri"/>
          <w:sz w:val="20"/>
          <w:szCs w:val="20"/>
        </w:rPr>
        <w:t xml:space="preserve"> (basic)</w:t>
      </w:r>
      <w:r w:rsidR="00A57047">
        <w:rPr>
          <w:rFonts w:cs="Calibri"/>
          <w:sz w:val="20"/>
          <w:szCs w:val="20"/>
        </w:rPr>
        <w:t>, R</w:t>
      </w:r>
      <w:r w:rsidR="000B5B7A">
        <w:rPr>
          <w:rFonts w:cs="Calibri"/>
          <w:sz w:val="20"/>
          <w:szCs w:val="20"/>
        </w:rPr>
        <w:t xml:space="preserve"> </w:t>
      </w:r>
      <w:r w:rsidR="00A57047">
        <w:rPr>
          <w:rFonts w:cs="Calibri"/>
          <w:sz w:val="20"/>
          <w:szCs w:val="20"/>
        </w:rPr>
        <w:t>(basic)</w:t>
      </w:r>
    </w:p>
    <w:p w14:paraId="1E61B231" w14:textId="04075135" w:rsidR="00400AC4" w:rsidRPr="00CD1497" w:rsidRDefault="00BE303D" w:rsidP="00F65513">
      <w:pPr>
        <w:pStyle w:val="Body"/>
        <w:spacing w:line="216" w:lineRule="auto"/>
        <w:rPr>
          <w:rFonts w:cs="Calibri"/>
          <w:sz w:val="20"/>
          <w:szCs w:val="20"/>
        </w:rPr>
      </w:pPr>
      <w:r>
        <w:rPr>
          <w:rFonts w:cs="Calibri"/>
          <w:b/>
          <w:bCs/>
          <w:sz w:val="20"/>
          <w:szCs w:val="20"/>
        </w:rPr>
        <w:t xml:space="preserve">   </w:t>
      </w:r>
      <w:r w:rsidR="002D20A5">
        <w:rPr>
          <w:rFonts w:cs="Calibri"/>
          <w:b/>
          <w:bCs/>
          <w:sz w:val="20"/>
          <w:szCs w:val="20"/>
        </w:rPr>
        <w:t>Platforms/Tools</w:t>
      </w:r>
      <w:r w:rsidR="00400AC4" w:rsidRPr="00CD1497">
        <w:rPr>
          <w:rFonts w:cs="Calibri"/>
          <w:b/>
          <w:bCs/>
          <w:sz w:val="20"/>
          <w:szCs w:val="20"/>
        </w:rPr>
        <w:t>:</w:t>
      </w:r>
      <w:r w:rsidR="00400AC4" w:rsidRPr="00CD1497">
        <w:rPr>
          <w:rFonts w:cs="Calibri"/>
          <w:sz w:val="20"/>
          <w:szCs w:val="20"/>
        </w:rPr>
        <w:t xml:space="preserve"> </w:t>
      </w:r>
      <w:r w:rsidR="002D20A5" w:rsidRPr="002D20A5">
        <w:rPr>
          <w:rFonts w:cs="Calibri"/>
          <w:sz w:val="20"/>
          <w:szCs w:val="20"/>
        </w:rPr>
        <w:t>git</w:t>
      </w:r>
      <w:r w:rsidR="00656EE9">
        <w:rPr>
          <w:rFonts w:cs="Calibri"/>
          <w:sz w:val="20"/>
          <w:szCs w:val="20"/>
        </w:rPr>
        <w:t>, LaTeX,</w:t>
      </w:r>
      <w:r w:rsidR="00A15AD9">
        <w:rPr>
          <w:rFonts w:cs="Calibri"/>
          <w:sz w:val="20"/>
          <w:szCs w:val="20"/>
        </w:rPr>
        <w:t xml:space="preserve"> MS Office</w:t>
      </w:r>
      <w:r w:rsidR="00656EE9">
        <w:rPr>
          <w:rFonts w:cs="Calibri"/>
          <w:sz w:val="20"/>
          <w:szCs w:val="20"/>
        </w:rPr>
        <w:t xml:space="preserve"> </w:t>
      </w:r>
    </w:p>
    <w:p w14:paraId="6894D960" w14:textId="3D8008F8" w:rsidR="0008452C" w:rsidRPr="00CD1497" w:rsidRDefault="00BE303D" w:rsidP="0008452C">
      <w:pPr>
        <w:pStyle w:val="Body"/>
        <w:pBdr>
          <w:bottom w:val="single" w:sz="4" w:space="0" w:color="000000"/>
        </w:pBdr>
        <w:rPr>
          <w:rFonts w:cs="Calibri"/>
          <w:b/>
          <w:bCs/>
          <w:sz w:val="21"/>
          <w:szCs w:val="21"/>
        </w:rPr>
      </w:pPr>
      <w:r>
        <w:rPr>
          <w:rFonts w:cs="Calibri"/>
          <w:b/>
          <w:bCs/>
          <w:sz w:val="21"/>
          <w:szCs w:val="21"/>
          <w:lang w:val="de-DE"/>
        </w:rPr>
        <w:t>RESEARCH</w:t>
      </w:r>
      <w:r w:rsidR="0008452C">
        <w:rPr>
          <w:rFonts w:cs="Calibri"/>
          <w:b/>
          <w:bCs/>
          <w:sz w:val="21"/>
          <w:szCs w:val="21"/>
          <w:lang w:val="de-DE"/>
        </w:rPr>
        <w:t xml:space="preserve"> I</w:t>
      </w:r>
      <w:r>
        <w:rPr>
          <w:rFonts w:cs="Calibri"/>
          <w:b/>
          <w:bCs/>
          <w:sz w:val="21"/>
          <w:szCs w:val="21"/>
          <w:lang w:val="de-DE"/>
        </w:rPr>
        <w:t>NTEREST</w:t>
      </w:r>
    </w:p>
    <w:p w14:paraId="3BCDFDF8" w14:textId="5EF8A44E" w:rsidR="0008452C" w:rsidRPr="00EA3086" w:rsidRDefault="00F84C9D" w:rsidP="00EA3086">
      <w:pPr>
        <w:pStyle w:val="Body"/>
        <w:spacing w:before="60" w:line="216" w:lineRule="auto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Health, Aging, Human Capital, Agriculture, Social Security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Causal Inference</w:t>
      </w:r>
      <w:r w:rsidR="00421568">
        <w:rPr>
          <w:rFonts w:cs="Calibri"/>
          <w:sz w:val="20"/>
          <w:szCs w:val="20"/>
        </w:rPr>
        <w:t xml:space="preserve">, </w:t>
      </w:r>
      <w:r w:rsidR="00421568" w:rsidRPr="00421568">
        <w:rPr>
          <w:rFonts w:cs="Calibri"/>
          <w:sz w:val="20"/>
          <w:szCs w:val="20"/>
        </w:rPr>
        <w:t>Applied Econometrics</w:t>
      </w:r>
      <w:r w:rsidR="000B5237">
        <w:rPr>
          <w:rFonts w:cs="Calibri"/>
          <w:sz w:val="20"/>
          <w:szCs w:val="20"/>
        </w:rPr>
        <w:t xml:space="preserve">, </w:t>
      </w:r>
      <w:r w:rsidR="007B6D46">
        <w:rPr>
          <w:rFonts w:cs="Calibri"/>
          <w:sz w:val="20"/>
          <w:szCs w:val="20"/>
        </w:rPr>
        <w:t>Development</w:t>
      </w:r>
    </w:p>
    <w:p w14:paraId="1278852D" w14:textId="282202B1" w:rsidR="002D20A5" w:rsidRPr="00E02A8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cs="Calibri"/>
          <w:b/>
          <w:bCs/>
          <w:sz w:val="21"/>
          <w:szCs w:val="21"/>
        </w:rPr>
      </w:pPr>
      <w:r w:rsidRPr="00CD1497">
        <w:rPr>
          <w:rFonts w:cs="Calibri"/>
          <w:b/>
          <w:bCs/>
          <w:sz w:val="21"/>
          <w:szCs w:val="21"/>
          <w:lang w:val="de-DE"/>
        </w:rPr>
        <w:t>PROFESSIONAL EXPERIENCE</w:t>
      </w:r>
      <w:r w:rsidR="00AB4512" w:rsidRPr="00CD1497">
        <w:rPr>
          <w:rFonts w:cs="Calibri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0"/>
        <w:gridCol w:w="1250"/>
      </w:tblGrid>
      <w:tr w:rsidR="002D20A5" w14:paraId="3C70B367" w14:textId="77777777" w:rsidTr="00407D9F">
        <w:tc>
          <w:tcPr>
            <w:tcW w:w="9900" w:type="dxa"/>
          </w:tcPr>
          <w:p w14:paraId="245B4CEA" w14:textId="1EA2D91B" w:rsidR="002D20A5" w:rsidRDefault="00D00A2F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er</w:t>
            </w:r>
            <w:r w:rsidR="0094268C">
              <w:rPr>
                <w:rFonts w:cs="Calibri"/>
                <w:b/>
                <w:bCs/>
                <w:sz w:val="20"/>
                <w:szCs w:val="20"/>
              </w:rPr>
              <w:t>, University of Wisconsin-Madison</w:t>
            </w:r>
          </w:p>
          <w:p w14:paraId="42BCC1DD" w14:textId="4F378F93" w:rsidR="00267D83" w:rsidRDefault="0030710B" w:rsidP="00267D83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</w:t>
            </w:r>
            <w:r w:rsidR="000D0384">
              <w:rPr>
                <w:rFonts w:cs="Calibri"/>
                <w:sz w:val="20"/>
                <w:szCs w:val="20"/>
              </w:rPr>
              <w:t xml:space="preserve">with </w:t>
            </w:r>
            <w:r w:rsidR="00E45C00">
              <w:rPr>
                <w:rFonts w:cs="Calibri"/>
                <w:sz w:val="20"/>
                <w:szCs w:val="20"/>
              </w:rPr>
              <w:t>my advisor</w:t>
            </w:r>
            <w:r w:rsidR="000223F0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estimating</w:t>
            </w:r>
            <w:r w:rsidR="00AB3C6F">
              <w:rPr>
                <w:rFonts w:cs="Calibri"/>
                <w:sz w:val="20"/>
                <w:szCs w:val="20"/>
              </w:rPr>
              <w:t xml:space="preserve"> the wage gap between foreign-born and </w:t>
            </w:r>
            <w:r w:rsidR="00573D48">
              <w:rPr>
                <w:rFonts w:cs="Calibri"/>
                <w:sz w:val="20"/>
                <w:szCs w:val="20"/>
              </w:rPr>
              <w:t>US</w:t>
            </w:r>
            <w:r w:rsidR="00AB3C6F">
              <w:rPr>
                <w:rFonts w:cs="Calibri"/>
                <w:sz w:val="20"/>
                <w:szCs w:val="20"/>
              </w:rPr>
              <w:t xml:space="preserve">-born </w:t>
            </w:r>
            <w:r w:rsidR="00573D48">
              <w:rPr>
                <w:rFonts w:cs="Calibri"/>
                <w:sz w:val="20"/>
                <w:szCs w:val="20"/>
              </w:rPr>
              <w:t>academic faculty</w:t>
            </w:r>
            <w:r w:rsidR="008214C4">
              <w:rPr>
                <w:rFonts w:cs="Calibri"/>
                <w:sz w:val="20"/>
                <w:szCs w:val="20"/>
              </w:rPr>
              <w:t xml:space="preserve"> by</w:t>
            </w:r>
            <w:r w:rsidR="00573D48">
              <w:rPr>
                <w:rFonts w:cs="Calibri"/>
                <w:sz w:val="20"/>
                <w:szCs w:val="20"/>
              </w:rPr>
              <w:t xml:space="preserve"> </w:t>
            </w:r>
            <w:r>
              <w:rPr>
                <w:rFonts w:cs="Calibri"/>
                <w:sz w:val="20"/>
                <w:szCs w:val="20"/>
              </w:rPr>
              <w:t>develop</w:t>
            </w:r>
            <w:r w:rsidR="008214C4">
              <w:rPr>
                <w:rFonts w:cs="Calibri"/>
                <w:sz w:val="20"/>
                <w:szCs w:val="20"/>
              </w:rPr>
              <w:t>ing</w:t>
            </w:r>
            <w:r>
              <w:rPr>
                <w:rFonts w:cs="Calibri"/>
                <w:sz w:val="20"/>
                <w:szCs w:val="20"/>
              </w:rPr>
              <w:t xml:space="preserve"> a framework to identify and test sources of </w:t>
            </w:r>
            <w:r w:rsidR="005F54ED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wage </w:t>
            </w:r>
            <w:r w:rsidR="00F2743F">
              <w:rPr>
                <w:rFonts w:cs="Calibri"/>
                <w:sz w:val="20"/>
                <w:szCs w:val="20"/>
              </w:rPr>
              <w:t>gap</w:t>
            </w:r>
            <w:r w:rsidR="00CD1EF7">
              <w:rPr>
                <w:rFonts w:cs="Calibri"/>
                <w:sz w:val="20"/>
                <w:szCs w:val="20"/>
              </w:rPr>
              <w:t xml:space="preserve">; used </w:t>
            </w:r>
            <w:r w:rsidRPr="0030710B">
              <w:rPr>
                <w:rFonts w:cs="Calibri"/>
                <w:sz w:val="20"/>
                <w:szCs w:val="20"/>
              </w:rPr>
              <w:t>Kitagawa-Oaxaca-Blinder decomposition</w:t>
            </w:r>
            <w:r>
              <w:rPr>
                <w:rFonts w:cs="Calibri"/>
                <w:sz w:val="20"/>
                <w:szCs w:val="20"/>
              </w:rPr>
              <w:t xml:space="preserve"> to </w:t>
            </w:r>
            <w:r w:rsidR="00CD2295">
              <w:rPr>
                <w:rFonts w:cs="Calibri"/>
                <w:sz w:val="20"/>
                <w:szCs w:val="20"/>
              </w:rPr>
              <w:t>identify the explained and unexplained</w:t>
            </w:r>
            <w:r w:rsidR="005F54ED">
              <w:rPr>
                <w:rFonts w:cs="Calibri"/>
                <w:sz w:val="20"/>
                <w:szCs w:val="20"/>
              </w:rPr>
              <w:t xml:space="preserve"> (discrimination)</w:t>
            </w:r>
            <w:r w:rsidR="00CD2295">
              <w:rPr>
                <w:rFonts w:cs="Calibri"/>
                <w:sz w:val="20"/>
                <w:szCs w:val="20"/>
              </w:rPr>
              <w:t xml:space="preserve"> part of the wage gap</w:t>
            </w:r>
            <w:r w:rsidR="00416607">
              <w:rPr>
                <w:rFonts w:cs="Calibri"/>
                <w:sz w:val="20"/>
                <w:szCs w:val="20"/>
              </w:rPr>
              <w:t>;</w:t>
            </w:r>
            <w:r w:rsidR="00CD2295">
              <w:rPr>
                <w:rFonts w:cs="Calibri"/>
                <w:sz w:val="20"/>
                <w:szCs w:val="20"/>
              </w:rPr>
              <w:t xml:space="preserve"> c</w:t>
            </w:r>
            <w:r w:rsidRPr="00267D83">
              <w:rPr>
                <w:rFonts w:cs="Calibri"/>
                <w:sz w:val="20"/>
                <w:szCs w:val="20"/>
              </w:rPr>
              <w:t xml:space="preserve">onducted analysis in Stata </w:t>
            </w:r>
            <w:r w:rsidR="00BE303D">
              <w:rPr>
                <w:rFonts w:cs="Calibri"/>
                <w:sz w:val="20"/>
                <w:szCs w:val="20"/>
              </w:rPr>
              <w:t>with</w:t>
            </w:r>
            <w:r w:rsidR="00CD2295">
              <w:rPr>
                <w:rFonts w:cs="Calibri"/>
                <w:sz w:val="20"/>
                <w:szCs w:val="20"/>
              </w:rPr>
              <w:t xml:space="preserve"> the novel survey data</w:t>
            </w:r>
            <w:r w:rsidR="004B19CD">
              <w:rPr>
                <w:rFonts w:cs="Calibri"/>
                <w:sz w:val="20"/>
                <w:szCs w:val="20"/>
              </w:rPr>
              <w:t>; conference presentation</w:t>
            </w:r>
            <w:r w:rsidR="00427808">
              <w:rPr>
                <w:rFonts w:cs="Calibri"/>
                <w:sz w:val="20"/>
                <w:szCs w:val="20"/>
              </w:rPr>
              <w:t>- AAEA</w:t>
            </w:r>
          </w:p>
          <w:p w14:paraId="7353309D" w14:textId="02A67144" w:rsidR="0094268C" w:rsidRDefault="00CD2295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Led two papers with</w:t>
            </w:r>
            <w:r w:rsidR="0030445F">
              <w:rPr>
                <w:rFonts w:cs="Calibri"/>
                <w:sz w:val="20"/>
                <w:szCs w:val="20"/>
              </w:rPr>
              <w:t xml:space="preserve"> co-authors </w:t>
            </w:r>
            <w:r w:rsidR="00C21F0E">
              <w:rPr>
                <w:rFonts w:cs="Calibri"/>
                <w:sz w:val="20"/>
                <w:szCs w:val="20"/>
              </w:rPr>
              <w:t xml:space="preserve">estimating </w:t>
            </w:r>
            <w:r w:rsidR="0093296B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 xml:space="preserve">causal effect of </w:t>
            </w:r>
            <w:r w:rsidR="00306045">
              <w:rPr>
                <w:rFonts w:cs="Calibri"/>
                <w:sz w:val="20"/>
                <w:szCs w:val="20"/>
              </w:rPr>
              <w:t xml:space="preserve">an increase in </w:t>
            </w:r>
            <w:r>
              <w:rPr>
                <w:rFonts w:cs="Calibri"/>
                <w:sz w:val="20"/>
                <w:szCs w:val="20"/>
              </w:rPr>
              <w:t xml:space="preserve">agriculture productivity </w:t>
            </w:r>
            <w:r w:rsidR="00306045">
              <w:rPr>
                <w:rFonts w:cs="Calibri"/>
                <w:sz w:val="20"/>
                <w:szCs w:val="20"/>
              </w:rPr>
              <w:t>in early life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3D2FD8">
              <w:rPr>
                <w:rFonts w:cs="Calibri"/>
                <w:sz w:val="20"/>
                <w:szCs w:val="20"/>
              </w:rPr>
              <w:t>on</w:t>
            </w:r>
            <w:r>
              <w:rPr>
                <w:rFonts w:cs="Calibri"/>
                <w:sz w:val="20"/>
                <w:szCs w:val="20"/>
              </w:rPr>
              <w:t xml:space="preserve"> later-life health, aging</w:t>
            </w:r>
            <w:r w:rsidR="004F70A8">
              <w:rPr>
                <w:rFonts w:cs="Calibri"/>
                <w:sz w:val="20"/>
                <w:szCs w:val="20"/>
              </w:rPr>
              <w:t>,</w:t>
            </w:r>
            <w:r>
              <w:rPr>
                <w:rFonts w:cs="Calibri"/>
                <w:sz w:val="20"/>
                <w:szCs w:val="20"/>
              </w:rPr>
              <w:t xml:space="preserve"> and </w:t>
            </w:r>
            <w:r w:rsidR="004F70A8">
              <w:rPr>
                <w:rFonts w:cs="Calibri"/>
                <w:sz w:val="20"/>
                <w:szCs w:val="20"/>
              </w:rPr>
              <w:t xml:space="preserve">the </w:t>
            </w:r>
            <w:r>
              <w:rPr>
                <w:rFonts w:cs="Calibri"/>
                <w:sz w:val="20"/>
                <w:szCs w:val="20"/>
              </w:rPr>
              <w:t>next generation’s human capital</w:t>
            </w:r>
            <w:r w:rsidR="00D339F6">
              <w:rPr>
                <w:rFonts w:cs="Calibri"/>
                <w:sz w:val="20"/>
                <w:szCs w:val="20"/>
              </w:rPr>
              <w:t xml:space="preserve"> </w:t>
            </w:r>
            <w:r w:rsidR="00D339F6" w:rsidRPr="00901035">
              <w:rPr>
                <w:rFonts w:cs="Calibri"/>
                <w:sz w:val="20"/>
                <w:szCs w:val="20"/>
              </w:rPr>
              <w:t>(funded by NIA grant)</w:t>
            </w:r>
            <w:r w:rsidR="00373175">
              <w:rPr>
                <w:rFonts w:cs="Calibri"/>
                <w:sz w:val="20"/>
                <w:szCs w:val="20"/>
              </w:rPr>
              <w:t>;</w:t>
            </w:r>
            <w:r w:rsidR="00DC5CBB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D40E86">
              <w:rPr>
                <w:rFonts w:cs="Calibri"/>
                <w:sz w:val="20"/>
                <w:szCs w:val="20"/>
              </w:rPr>
              <w:t>crosswalked</w:t>
            </w:r>
            <w:proofErr w:type="spellEnd"/>
            <w:r w:rsidR="000A2D1A">
              <w:rPr>
                <w:rFonts w:cs="Calibri"/>
                <w:sz w:val="20"/>
                <w:szCs w:val="20"/>
              </w:rPr>
              <w:t xml:space="preserve"> the historical agricultural data with the contemporary health and education data</w:t>
            </w:r>
            <w:r w:rsidR="0066295D">
              <w:rPr>
                <w:rFonts w:cs="Calibri"/>
                <w:sz w:val="20"/>
                <w:szCs w:val="20"/>
              </w:rPr>
              <w:t xml:space="preserve">; </w:t>
            </w:r>
            <w:r w:rsidR="00BC7A53">
              <w:rPr>
                <w:rFonts w:cs="Calibri"/>
                <w:sz w:val="20"/>
                <w:szCs w:val="20"/>
              </w:rPr>
              <w:t>used various a</w:t>
            </w:r>
            <w:r w:rsidR="00BC7A53" w:rsidRPr="00BC7A53">
              <w:rPr>
                <w:rFonts w:cs="Calibri"/>
                <w:sz w:val="20"/>
                <w:szCs w:val="20"/>
              </w:rPr>
              <w:t>pplied econometrics</w:t>
            </w:r>
            <w:r w:rsidR="00BC7A53">
              <w:rPr>
                <w:rFonts w:cs="Calibri"/>
                <w:sz w:val="20"/>
                <w:szCs w:val="20"/>
              </w:rPr>
              <w:t xml:space="preserve"> tools</w:t>
            </w:r>
            <w:r w:rsidR="003A744B">
              <w:rPr>
                <w:rFonts w:cs="Calibri"/>
                <w:sz w:val="20"/>
                <w:szCs w:val="20"/>
              </w:rPr>
              <w:t xml:space="preserve">; </w:t>
            </w:r>
            <w:r w:rsidR="00134560">
              <w:rPr>
                <w:rFonts w:cs="Calibri"/>
                <w:sz w:val="20"/>
                <w:szCs w:val="20"/>
              </w:rPr>
              <w:t>produced geospatial maps</w:t>
            </w:r>
            <w:r w:rsidR="007F09E4">
              <w:rPr>
                <w:rFonts w:cs="Calibri"/>
                <w:sz w:val="20"/>
                <w:szCs w:val="20"/>
              </w:rPr>
              <w:t xml:space="preserve"> and visualization</w:t>
            </w:r>
            <w:r w:rsidR="00134560">
              <w:rPr>
                <w:rFonts w:cs="Calibri"/>
                <w:sz w:val="20"/>
                <w:szCs w:val="20"/>
              </w:rPr>
              <w:t xml:space="preserve"> that </w:t>
            </w:r>
            <w:r w:rsidR="00F17FD2">
              <w:rPr>
                <w:rFonts w:cs="Calibri"/>
                <w:sz w:val="20"/>
                <w:szCs w:val="20"/>
              </w:rPr>
              <w:t>show</w:t>
            </w:r>
            <w:r w:rsidR="00134560">
              <w:rPr>
                <w:rFonts w:cs="Calibri"/>
                <w:sz w:val="20"/>
                <w:szCs w:val="20"/>
              </w:rPr>
              <w:t xml:space="preserve"> the </w:t>
            </w:r>
            <w:r w:rsidR="003A4B6D">
              <w:rPr>
                <w:rFonts w:cs="Calibri"/>
                <w:sz w:val="20"/>
                <w:szCs w:val="20"/>
              </w:rPr>
              <w:t xml:space="preserve">spatial and temporal variation in </w:t>
            </w:r>
            <w:r w:rsidR="00134560">
              <w:rPr>
                <w:rFonts w:cs="Calibri"/>
                <w:sz w:val="20"/>
                <w:szCs w:val="20"/>
              </w:rPr>
              <w:t>agricultural productivity</w:t>
            </w:r>
            <w:r w:rsidR="00F41E21">
              <w:rPr>
                <w:rFonts w:cs="Calibri"/>
                <w:sz w:val="20"/>
                <w:szCs w:val="20"/>
              </w:rPr>
              <w:t xml:space="preserve">; </w:t>
            </w:r>
            <w:r w:rsidR="00F41E21">
              <w:rPr>
                <w:rFonts w:cs="Calibri"/>
                <w:sz w:val="20"/>
                <w:szCs w:val="20"/>
              </w:rPr>
              <w:t xml:space="preserve">conference presentation- </w:t>
            </w:r>
            <w:r w:rsidR="00F41E21">
              <w:rPr>
                <w:rFonts w:cs="Calibri"/>
                <w:sz w:val="20"/>
                <w:szCs w:val="20"/>
              </w:rPr>
              <w:t>PAA, APPAM</w:t>
            </w:r>
          </w:p>
          <w:p w14:paraId="0CF3F724" w14:textId="5E768600" w:rsidR="0032150E" w:rsidRDefault="0032150E" w:rsidP="009426AA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Co-authored a paper with </w:t>
            </w:r>
            <w:r w:rsidR="00A80B7C">
              <w:rPr>
                <w:rFonts w:cs="Calibri"/>
                <w:sz w:val="20"/>
                <w:szCs w:val="20"/>
              </w:rPr>
              <w:t>interdisciplinary co-authors from sociology, economics</w:t>
            </w:r>
            <w:r w:rsidR="000B5504">
              <w:rPr>
                <w:rFonts w:cs="Calibri"/>
                <w:sz w:val="20"/>
                <w:szCs w:val="20"/>
              </w:rPr>
              <w:t>,</w:t>
            </w:r>
            <w:r w:rsidR="00A80B7C">
              <w:rPr>
                <w:rFonts w:cs="Calibri"/>
                <w:sz w:val="20"/>
                <w:szCs w:val="20"/>
              </w:rPr>
              <w:t xml:space="preserve"> and public policy</w:t>
            </w:r>
            <w:r w:rsidR="00475008">
              <w:rPr>
                <w:rFonts w:cs="Calibri"/>
                <w:sz w:val="20"/>
                <w:szCs w:val="20"/>
              </w:rPr>
              <w:t>;</w:t>
            </w:r>
            <w:r w:rsidR="00A80B7C">
              <w:rPr>
                <w:rFonts w:cs="Calibri"/>
                <w:sz w:val="20"/>
                <w:szCs w:val="20"/>
              </w:rPr>
              <w:t xml:space="preserve"> </w:t>
            </w:r>
            <w:r w:rsidR="0021469C">
              <w:rPr>
                <w:rFonts w:cs="Calibri"/>
                <w:sz w:val="20"/>
                <w:szCs w:val="20"/>
              </w:rPr>
              <w:t>contributed better data on the proxy for the 1939 Great Depression in the US</w:t>
            </w:r>
            <w:r w:rsidR="00C4197D">
              <w:rPr>
                <w:rFonts w:cs="Calibri"/>
                <w:sz w:val="20"/>
                <w:szCs w:val="20"/>
              </w:rPr>
              <w:t xml:space="preserve"> and </w:t>
            </w:r>
            <w:r w:rsidR="00FA7890">
              <w:rPr>
                <w:rFonts w:cs="Calibri"/>
                <w:sz w:val="20"/>
                <w:szCs w:val="20"/>
              </w:rPr>
              <w:t>studied</w:t>
            </w:r>
            <w:r w:rsidR="00C4197D">
              <w:rPr>
                <w:rFonts w:cs="Calibri"/>
                <w:sz w:val="20"/>
                <w:szCs w:val="20"/>
              </w:rPr>
              <w:t xml:space="preserve"> how the Great Depression affected </w:t>
            </w:r>
            <w:r w:rsidR="00FA7890">
              <w:rPr>
                <w:rFonts w:cs="Calibri"/>
                <w:sz w:val="20"/>
                <w:szCs w:val="20"/>
              </w:rPr>
              <w:t>later life mortality</w:t>
            </w:r>
          </w:p>
          <w:p w14:paraId="03AE82F9" w14:textId="2204455C" w:rsidR="006C0758" w:rsidRDefault="006C0758" w:rsidP="006C07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Research Assistant, University of Wisconsin-Madison</w:t>
            </w:r>
          </w:p>
          <w:p w14:paraId="083F9750" w14:textId="74BC9180" w:rsidR="001869E1" w:rsidRDefault="008558D4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Assisted a project </w:t>
            </w:r>
            <w:r w:rsidR="00F5548F">
              <w:rPr>
                <w:rFonts w:cs="Calibri"/>
                <w:sz w:val="20"/>
                <w:szCs w:val="20"/>
              </w:rPr>
              <w:t xml:space="preserve">of </w:t>
            </w:r>
            <w:r w:rsidR="00A137AD">
              <w:rPr>
                <w:rFonts w:cs="Calibri"/>
                <w:sz w:val="20"/>
                <w:szCs w:val="20"/>
              </w:rPr>
              <w:t xml:space="preserve">Profs. </w:t>
            </w:r>
            <w:r w:rsidR="00F5548F">
              <w:rPr>
                <w:rFonts w:cs="Calibri"/>
                <w:sz w:val="20"/>
                <w:szCs w:val="20"/>
              </w:rPr>
              <w:t xml:space="preserve">Lauren Schmitz and Valentina Duque </w:t>
            </w:r>
            <w:r w:rsidR="00CD3A18">
              <w:rPr>
                <w:rFonts w:cs="Calibri"/>
                <w:sz w:val="20"/>
                <w:szCs w:val="20"/>
              </w:rPr>
              <w:t>that evaluates</w:t>
            </w:r>
            <w:r>
              <w:rPr>
                <w:rFonts w:cs="Calibri"/>
                <w:sz w:val="20"/>
                <w:szCs w:val="20"/>
              </w:rPr>
              <w:t xml:space="preserve"> early exposure to the Great Depression in the US on later life mortality;</w:t>
            </w:r>
            <w:r w:rsidR="00FC0658">
              <w:rPr>
                <w:rFonts w:cs="Calibri"/>
                <w:sz w:val="20"/>
                <w:szCs w:val="20"/>
              </w:rPr>
              <w:t xml:space="preserve"> data analysis using the restricted HRS data</w:t>
            </w:r>
            <w:r w:rsidR="007E32F1">
              <w:rPr>
                <w:rFonts w:cs="Calibri"/>
                <w:sz w:val="20"/>
                <w:szCs w:val="20"/>
              </w:rPr>
              <w:t>.</w:t>
            </w:r>
          </w:p>
          <w:p w14:paraId="46D03239" w14:textId="10220075" w:rsidR="00A10C42" w:rsidRPr="009426AA" w:rsidRDefault="00F3507F" w:rsidP="00136B5D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cs="Calibri"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>A</w:t>
            </w:r>
            <w:r w:rsidR="007E32F1">
              <w:rPr>
                <w:rFonts w:cs="Calibri"/>
                <w:sz w:val="20"/>
                <w:szCs w:val="20"/>
              </w:rPr>
              <w:t>ssisted</w:t>
            </w:r>
            <w:r w:rsidR="00A10C42">
              <w:rPr>
                <w:rFonts w:cs="Calibri"/>
                <w:sz w:val="20"/>
                <w:szCs w:val="20"/>
              </w:rPr>
              <w:t xml:space="preserve"> </w:t>
            </w:r>
            <w:proofErr w:type="spellStart"/>
            <w:r w:rsidR="007E32F1">
              <w:rPr>
                <w:rFonts w:cs="Calibri"/>
                <w:sz w:val="20"/>
                <w:szCs w:val="20"/>
              </w:rPr>
              <w:t>Andra</w:t>
            </w:r>
            <w:proofErr w:type="spellEnd"/>
            <w:r w:rsidR="007E32F1">
              <w:rPr>
                <w:rFonts w:cs="Calibri"/>
                <w:sz w:val="20"/>
                <w:szCs w:val="20"/>
              </w:rPr>
              <w:t xml:space="preserve"> G</w:t>
            </w:r>
            <w:r w:rsidR="007E32F1" w:rsidRPr="009D2258">
              <w:rPr>
                <w:rFonts w:cs="Calibri"/>
                <w:sz w:val="20"/>
                <w:szCs w:val="20"/>
              </w:rPr>
              <w:t>hent</w:t>
            </w:r>
            <w:r w:rsidR="007E32F1">
              <w:rPr>
                <w:rFonts w:cs="Calibri"/>
                <w:sz w:val="20"/>
                <w:szCs w:val="20"/>
              </w:rPr>
              <w:t xml:space="preserve"> (Wisconsin School of Business) </w:t>
            </w:r>
            <w:r w:rsidR="0057071E">
              <w:rPr>
                <w:rFonts w:cs="Calibri"/>
                <w:sz w:val="20"/>
                <w:szCs w:val="20"/>
              </w:rPr>
              <w:t xml:space="preserve">in a project that </w:t>
            </w:r>
            <w:r w:rsidR="007E32F1">
              <w:t>us</w:t>
            </w:r>
            <w:r w:rsidR="0057071E">
              <w:t>es</w:t>
            </w:r>
            <w:r w:rsidR="00B91B39">
              <w:rPr>
                <w:rFonts w:cs="Calibri"/>
                <w:sz w:val="20"/>
                <w:szCs w:val="20"/>
              </w:rPr>
              <w:t xml:space="preserve"> the </w:t>
            </w:r>
            <w:r w:rsidR="000F732F">
              <w:rPr>
                <w:rFonts w:cs="Calibri"/>
                <w:sz w:val="20"/>
                <w:szCs w:val="20"/>
              </w:rPr>
              <w:t xml:space="preserve">WRDS data to plot time series of 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reasuries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rporate </w:t>
            </w:r>
            <w:r w:rsidR="000F732F">
              <w:rPr>
                <w:rFonts w:cs="Calibri"/>
                <w:sz w:val="20"/>
                <w:szCs w:val="20"/>
              </w:rPr>
              <w:t>d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bt,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on </w:t>
            </w:r>
            <w:r w:rsidR="000F732F">
              <w:rPr>
                <w:rFonts w:cs="Calibri"/>
                <w:sz w:val="20"/>
                <w:szCs w:val="20"/>
              </w:rPr>
              <w:t>s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tock,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sident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4B0CB5">
              <w:rPr>
                <w:rFonts w:cs="Calibri"/>
                <w:sz w:val="20"/>
                <w:szCs w:val="20"/>
              </w:rPr>
              <w:t>,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 and </w:t>
            </w:r>
            <w:r w:rsidR="000F732F">
              <w:rPr>
                <w:rFonts w:cs="Calibri"/>
                <w:sz w:val="20"/>
                <w:szCs w:val="20"/>
              </w:rPr>
              <w:t>c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ommercial </w:t>
            </w:r>
            <w:r w:rsidR="000F732F">
              <w:rPr>
                <w:rFonts w:cs="Calibri"/>
                <w:sz w:val="20"/>
                <w:szCs w:val="20"/>
              </w:rPr>
              <w:t>r</w:t>
            </w:r>
            <w:r w:rsidR="000F732F" w:rsidRPr="000F732F">
              <w:rPr>
                <w:rFonts w:cs="Calibri"/>
                <w:sz w:val="20"/>
                <w:szCs w:val="20"/>
              </w:rPr>
              <w:t xml:space="preserve">eal </w:t>
            </w:r>
            <w:r w:rsidR="000F732F">
              <w:rPr>
                <w:rFonts w:cs="Calibri"/>
                <w:sz w:val="20"/>
                <w:szCs w:val="20"/>
              </w:rPr>
              <w:t>e</w:t>
            </w:r>
            <w:r w:rsidR="000F732F" w:rsidRPr="000F732F">
              <w:rPr>
                <w:rFonts w:cs="Calibri"/>
                <w:sz w:val="20"/>
                <w:szCs w:val="20"/>
              </w:rPr>
              <w:t>state</w:t>
            </w:r>
            <w:r w:rsidR="000F732F">
              <w:rPr>
                <w:rFonts w:cs="Calibri"/>
                <w:sz w:val="20"/>
                <w:szCs w:val="20"/>
              </w:rPr>
              <w:t>.</w:t>
            </w:r>
          </w:p>
        </w:tc>
        <w:tc>
          <w:tcPr>
            <w:tcW w:w="1250" w:type="dxa"/>
          </w:tcPr>
          <w:p w14:paraId="3C239750" w14:textId="0AEBEFCB" w:rsidR="002D20A5" w:rsidRPr="001638BC" w:rsidRDefault="001638BC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 w:rsidRPr="001638BC"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5D218C">
              <w:rPr>
                <w:rFonts w:cs="Calibri"/>
                <w:b/>
                <w:bCs/>
                <w:sz w:val="20"/>
                <w:szCs w:val="20"/>
              </w:rPr>
              <w:t>18</w:t>
            </w:r>
            <w:r w:rsidRPr="001638BC">
              <w:rPr>
                <w:rFonts w:cs="Calibri"/>
                <w:b/>
                <w:bCs/>
                <w:sz w:val="20"/>
                <w:szCs w:val="20"/>
              </w:rPr>
              <w:t>-</w:t>
            </w:r>
          </w:p>
        </w:tc>
      </w:tr>
      <w:tr w:rsidR="002D20A5" w14:paraId="561C0C69" w14:textId="77777777" w:rsidTr="00407D9F">
        <w:tc>
          <w:tcPr>
            <w:tcW w:w="9900" w:type="dxa"/>
          </w:tcPr>
          <w:p w14:paraId="69EC7CAA" w14:textId="671C3E12" w:rsidR="002D20A5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Assistant Manager (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Sub-contracts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Business Development</w:t>
            </w:r>
            <w:r w:rsidR="00D349E5">
              <w:rPr>
                <w:rFonts w:cs="Calibri"/>
                <w:b/>
                <w:bCs/>
                <w:sz w:val="20"/>
                <w:szCs w:val="20"/>
              </w:rPr>
              <w:t>,</w:t>
            </w:r>
            <w:r w:rsidR="00FE32CE">
              <w:rPr>
                <w:rFonts w:cs="Calibri"/>
                <w:b/>
                <w:bCs/>
                <w:sz w:val="20"/>
                <w:szCs w:val="20"/>
              </w:rPr>
              <w:t xml:space="preserve"> and Planning</w:t>
            </w:r>
            <w:r>
              <w:rPr>
                <w:rFonts w:cs="Calibri"/>
                <w:b/>
                <w:bCs/>
                <w:sz w:val="20"/>
                <w:szCs w:val="20"/>
              </w:rPr>
              <w:t xml:space="preserve">), </w:t>
            </w:r>
            <w:r w:rsidR="008D2468">
              <w:rPr>
                <w:rFonts w:cs="Calibri"/>
                <w:b/>
                <w:bCs/>
                <w:sz w:val="20"/>
                <w:szCs w:val="20"/>
              </w:rPr>
              <w:t>L&amp;T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 xml:space="preserve">, ITDC, </w:t>
            </w:r>
            <w:r w:rsidR="00D63F9A">
              <w:rPr>
                <w:rFonts w:cs="Calibri"/>
                <w:b/>
                <w:bCs/>
                <w:sz w:val="20"/>
                <w:szCs w:val="20"/>
              </w:rPr>
              <w:t>VEL</w:t>
            </w:r>
            <w:r w:rsidR="002D3AA7">
              <w:rPr>
                <w:rFonts w:cs="Calibri"/>
                <w:b/>
                <w:bCs/>
                <w:sz w:val="20"/>
                <w:szCs w:val="20"/>
              </w:rPr>
              <w:t xml:space="preserve">, 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Gammon India Ltd</w:t>
            </w:r>
          </w:p>
          <w:p w14:paraId="138884DA" w14:textId="61E8F0EA" w:rsidR="0094268C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sz w:val="20"/>
                <w:szCs w:val="20"/>
              </w:rPr>
              <w:t xml:space="preserve">Worked in </w:t>
            </w:r>
            <w:r w:rsidR="00891A4C">
              <w:rPr>
                <w:rFonts w:cs="Calibri"/>
                <w:sz w:val="20"/>
                <w:szCs w:val="20"/>
              </w:rPr>
              <w:t xml:space="preserve">various </w:t>
            </w:r>
            <w:r w:rsidR="009462CF">
              <w:rPr>
                <w:rFonts w:cs="Calibri"/>
                <w:sz w:val="20"/>
                <w:szCs w:val="20"/>
              </w:rPr>
              <w:t xml:space="preserve">leadership positions in </w:t>
            </w:r>
            <w:r>
              <w:rPr>
                <w:rFonts w:cs="Calibri"/>
                <w:sz w:val="20"/>
                <w:szCs w:val="20"/>
              </w:rPr>
              <w:t>top construction firms in India</w:t>
            </w:r>
            <w:r w:rsidR="003D2BEB">
              <w:rPr>
                <w:rFonts w:cs="Calibri"/>
                <w:sz w:val="20"/>
                <w:szCs w:val="20"/>
              </w:rPr>
              <w:t xml:space="preserve">; </w:t>
            </w:r>
            <w:r>
              <w:rPr>
                <w:rFonts w:cs="Calibri"/>
                <w:sz w:val="20"/>
                <w:szCs w:val="20"/>
              </w:rPr>
              <w:t>supervis</w:t>
            </w:r>
            <w:r w:rsidR="003D2BEB">
              <w:rPr>
                <w:rFonts w:cs="Calibri"/>
                <w:sz w:val="20"/>
                <w:szCs w:val="20"/>
              </w:rPr>
              <w:t>ed</w:t>
            </w:r>
            <w:r>
              <w:rPr>
                <w:rFonts w:cs="Calibri"/>
                <w:sz w:val="20"/>
                <w:szCs w:val="20"/>
              </w:rPr>
              <w:t xml:space="preserve"> about 40 construction workers and 3 supervisors; </w:t>
            </w:r>
            <w:r w:rsidR="00462F88">
              <w:rPr>
                <w:rFonts w:cs="Calibri"/>
                <w:sz w:val="20"/>
                <w:szCs w:val="20"/>
              </w:rPr>
              <w:t>led</w:t>
            </w:r>
            <w:r>
              <w:rPr>
                <w:rFonts w:cs="Calibri"/>
                <w:sz w:val="20"/>
                <w:szCs w:val="20"/>
              </w:rPr>
              <w:t xml:space="preserve"> </w:t>
            </w:r>
            <w:r w:rsidR="007C2850">
              <w:rPr>
                <w:rFonts w:cs="Calibri"/>
                <w:sz w:val="20"/>
                <w:szCs w:val="20"/>
              </w:rPr>
              <w:t>a</w:t>
            </w:r>
            <w:r>
              <w:rPr>
                <w:rFonts w:cs="Calibri"/>
                <w:sz w:val="20"/>
                <w:szCs w:val="20"/>
              </w:rPr>
              <w:t xml:space="preserve"> building foundation (deep foundation) project</w:t>
            </w:r>
            <w:r w:rsidR="007C2850">
              <w:rPr>
                <w:rFonts w:cs="Calibri"/>
                <w:sz w:val="20"/>
                <w:szCs w:val="20"/>
              </w:rPr>
              <w:t xml:space="preserve"> with </w:t>
            </w:r>
            <w:r>
              <w:rPr>
                <w:rFonts w:cs="Calibri"/>
                <w:sz w:val="20"/>
                <w:szCs w:val="20"/>
              </w:rPr>
              <w:t>over 100 manpower including engineers, supervisors, and workers</w:t>
            </w:r>
            <w:r w:rsidR="006C55FE">
              <w:rPr>
                <w:rFonts w:cs="Calibri"/>
                <w:sz w:val="20"/>
                <w:szCs w:val="20"/>
              </w:rPr>
              <w:t xml:space="preserve">; </w:t>
            </w:r>
            <w:r w:rsidR="00B0675C">
              <w:rPr>
                <w:rFonts w:cs="Calibri"/>
                <w:sz w:val="20"/>
                <w:szCs w:val="20"/>
              </w:rPr>
              <w:t xml:space="preserve">led a planning department </w:t>
            </w:r>
            <w:r w:rsidR="00C4645D">
              <w:rPr>
                <w:rFonts w:cs="Calibri"/>
                <w:sz w:val="20"/>
                <w:szCs w:val="20"/>
              </w:rPr>
              <w:t xml:space="preserve">to </w:t>
            </w:r>
            <w:r w:rsidR="00E23867">
              <w:rPr>
                <w:rFonts w:cs="Calibri"/>
                <w:sz w:val="20"/>
                <w:szCs w:val="20"/>
              </w:rPr>
              <w:t>achieve</w:t>
            </w:r>
            <w:r w:rsidR="00C4645D">
              <w:rPr>
                <w:rFonts w:cs="Calibri"/>
                <w:sz w:val="20"/>
                <w:szCs w:val="20"/>
              </w:rPr>
              <w:t xml:space="preserve"> a 32% profit on a project; </w:t>
            </w:r>
            <w:r w:rsidR="00837AC3">
              <w:rPr>
                <w:rFonts w:cs="Calibri"/>
                <w:sz w:val="20"/>
                <w:szCs w:val="20"/>
              </w:rPr>
              <w:t>achieved a saving of over 6 million INR</w:t>
            </w:r>
            <w:r w:rsidR="003A5F52">
              <w:rPr>
                <w:rFonts w:cs="Calibri"/>
                <w:sz w:val="20"/>
                <w:szCs w:val="20"/>
              </w:rPr>
              <w:t xml:space="preserve"> under the sub-contract negotiations.</w:t>
            </w:r>
          </w:p>
        </w:tc>
        <w:tc>
          <w:tcPr>
            <w:tcW w:w="1250" w:type="dxa"/>
          </w:tcPr>
          <w:p w14:paraId="775D6C98" w14:textId="05BA4EC6" w:rsidR="002D20A5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cs="Calibri"/>
                <w:b/>
                <w:bCs/>
                <w:sz w:val="20"/>
                <w:szCs w:val="20"/>
              </w:rPr>
            </w:pPr>
            <w:r>
              <w:rPr>
                <w:rFonts w:cs="Calibri"/>
                <w:b/>
                <w:bCs/>
                <w:sz w:val="20"/>
                <w:szCs w:val="20"/>
              </w:rPr>
              <w:t>20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08</w:t>
            </w:r>
            <w:r>
              <w:rPr>
                <w:rFonts w:cs="Calibri"/>
                <w:b/>
                <w:bCs/>
                <w:sz w:val="20"/>
                <w:szCs w:val="20"/>
              </w:rPr>
              <w:t>-1</w:t>
            </w:r>
            <w:r w:rsidR="00303E64">
              <w:rPr>
                <w:rFonts w:cs="Calibri"/>
                <w:b/>
                <w:bCs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CD1497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ONGOING </w:t>
      </w:r>
      <w:r w:rsidR="00B06F0B" w:rsidRPr="00CD1497">
        <w:rPr>
          <w:rStyle w:val="None"/>
          <w:rFonts w:cs="Calibri"/>
          <w:b/>
          <w:bCs/>
          <w:sz w:val="21"/>
          <w:szCs w:val="21"/>
        </w:rPr>
        <w:t>PROJECTS</w:t>
      </w:r>
    </w:p>
    <w:p w14:paraId="4D91601A" w14:textId="4C97567B" w:rsidR="008F097D" w:rsidRDefault="008F097D" w:rsidP="00F65513">
      <w:pPr>
        <w:pStyle w:val="Body"/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D38F3">
        <w:rPr>
          <w:rStyle w:val="None"/>
          <w:rFonts w:cs="Calibri"/>
          <w:b/>
          <w:bCs/>
          <w:sz w:val="20"/>
          <w:szCs w:val="20"/>
        </w:rPr>
        <w:t>the availability of better broadband</w:t>
      </w:r>
      <w:r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242A7A">
        <w:rPr>
          <w:rStyle w:val="None"/>
          <w:rFonts w:cs="Calibri"/>
          <w:b/>
          <w:bCs/>
          <w:sz w:val="20"/>
          <w:szCs w:val="20"/>
        </w:rPr>
        <w:t>improve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the</w:t>
      </w:r>
      <w:r w:rsidR="00771CC3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A92352">
        <w:rPr>
          <w:rStyle w:val="None"/>
          <w:rFonts w:cs="Calibri"/>
          <w:b/>
          <w:bCs/>
          <w:sz w:val="20"/>
          <w:szCs w:val="20"/>
        </w:rPr>
        <w:t xml:space="preserve">social security </w:t>
      </w:r>
      <w:r w:rsidR="00771CC3">
        <w:rPr>
          <w:rStyle w:val="None"/>
          <w:rFonts w:cs="Calibri"/>
          <w:b/>
          <w:bCs/>
          <w:sz w:val="20"/>
          <w:szCs w:val="20"/>
        </w:rPr>
        <w:t>disability applications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>after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E518C">
        <w:rPr>
          <w:rStyle w:val="None"/>
          <w:rFonts w:cs="Calibri"/>
          <w:b/>
          <w:bCs/>
          <w:sz w:val="20"/>
          <w:szCs w:val="20"/>
        </w:rPr>
        <w:t xml:space="preserve">the </w:t>
      </w:r>
      <w:r w:rsidR="00E33D62">
        <w:rPr>
          <w:rStyle w:val="None"/>
          <w:rFonts w:cs="Calibri"/>
          <w:b/>
          <w:bCs/>
          <w:sz w:val="20"/>
          <w:szCs w:val="20"/>
        </w:rPr>
        <w:t xml:space="preserve">social </w:t>
      </w:r>
      <w:r>
        <w:rPr>
          <w:rStyle w:val="None"/>
          <w:rFonts w:cs="Calibri"/>
          <w:b/>
          <w:bCs/>
          <w:sz w:val="20"/>
          <w:szCs w:val="20"/>
        </w:rPr>
        <w:t xml:space="preserve">security </w:t>
      </w:r>
      <w:r w:rsidR="009A56DC">
        <w:rPr>
          <w:rStyle w:val="None"/>
          <w:rFonts w:cs="Calibri"/>
          <w:b/>
          <w:bCs/>
          <w:sz w:val="20"/>
          <w:szCs w:val="20"/>
        </w:rPr>
        <w:t>administrati</w:t>
      </w:r>
      <w:r w:rsidR="0025040A">
        <w:rPr>
          <w:rStyle w:val="None"/>
          <w:rFonts w:cs="Calibri"/>
          <w:b/>
          <w:bCs/>
          <w:sz w:val="20"/>
          <w:szCs w:val="20"/>
        </w:rPr>
        <w:t>on</w:t>
      </w:r>
      <w:r w:rsidR="009A56DC">
        <w:rPr>
          <w:rStyle w:val="None"/>
          <w:rFonts w:cs="Calibri"/>
          <w:b/>
          <w:bCs/>
          <w:sz w:val="20"/>
          <w:szCs w:val="20"/>
        </w:rPr>
        <w:t xml:space="preserve"> (SSA) </w:t>
      </w:r>
      <w:r w:rsidR="005525CB">
        <w:rPr>
          <w:rStyle w:val="None"/>
          <w:rFonts w:cs="Calibri"/>
          <w:b/>
          <w:bCs/>
          <w:sz w:val="20"/>
          <w:szCs w:val="20"/>
        </w:rPr>
        <w:t xml:space="preserve">field </w:t>
      </w:r>
      <w:r>
        <w:rPr>
          <w:rStyle w:val="None"/>
          <w:rFonts w:cs="Calibri"/>
          <w:b/>
          <w:bCs/>
          <w:sz w:val="20"/>
          <w:szCs w:val="20"/>
        </w:rPr>
        <w:t xml:space="preserve">office </w:t>
      </w:r>
      <w:proofErr w:type="gramStart"/>
      <w:r>
        <w:rPr>
          <w:rStyle w:val="None"/>
          <w:rFonts w:cs="Calibri"/>
          <w:b/>
          <w:bCs/>
          <w:sz w:val="20"/>
          <w:szCs w:val="20"/>
        </w:rPr>
        <w:t>closures</w:t>
      </w:r>
      <w:r w:rsidR="00C7126B">
        <w:rPr>
          <w:rStyle w:val="None"/>
          <w:rFonts w:cs="Calibri"/>
          <w:b/>
          <w:bCs/>
          <w:sz w:val="20"/>
          <w:szCs w:val="20"/>
        </w:rPr>
        <w:t>?</w:t>
      </w:r>
      <w:r w:rsidR="003053DE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053DE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3053DE" w:rsidRPr="00200CF9">
        <w:rPr>
          <w:rStyle w:val="None"/>
          <w:rFonts w:cs="Calibri"/>
          <w:sz w:val="20"/>
          <w:szCs w:val="20"/>
        </w:rPr>
        <w:t>(</w:t>
      </w:r>
      <w:r w:rsidR="00DC51DD">
        <w:rPr>
          <w:rStyle w:val="None"/>
          <w:rFonts w:cs="Calibri"/>
          <w:sz w:val="20"/>
          <w:szCs w:val="20"/>
        </w:rPr>
        <w:t>funded from an</w:t>
      </w:r>
      <w:r w:rsidR="003053DE" w:rsidRPr="00200CF9">
        <w:rPr>
          <w:rStyle w:val="None"/>
          <w:rFonts w:cs="Calibri"/>
          <w:sz w:val="20"/>
          <w:szCs w:val="20"/>
        </w:rPr>
        <w:t xml:space="preserve"> award from the </w:t>
      </w:r>
      <w:r w:rsidR="00CC1FE0" w:rsidRPr="00200CF9">
        <w:rPr>
          <w:rStyle w:val="None"/>
          <w:rFonts w:cs="Calibri"/>
          <w:sz w:val="20"/>
          <w:szCs w:val="20"/>
        </w:rPr>
        <w:t>RDRC, CFS at UW-Madison, in collaboration with SSA</w:t>
      </w:r>
      <w:r w:rsidR="003053DE" w:rsidRPr="00200CF9">
        <w:rPr>
          <w:rStyle w:val="None"/>
          <w:rFonts w:cs="Calibri"/>
          <w:sz w:val="20"/>
          <w:szCs w:val="20"/>
        </w:rPr>
        <w:t>)</w:t>
      </w:r>
    </w:p>
    <w:p w14:paraId="4D7D140C" w14:textId="1EA907FB" w:rsidR="00C27249" w:rsidRPr="00253F3E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>Working on</w:t>
      </w:r>
      <w:r w:rsidR="00215AB3">
        <w:rPr>
          <w:rStyle w:val="None"/>
          <w:rFonts w:cs="Calibri"/>
          <w:sz w:val="20"/>
          <w:szCs w:val="20"/>
        </w:rPr>
        <w:t xml:space="preserve"> getting the restricted SSA administrative data</w:t>
      </w:r>
      <w:r w:rsidR="00421BA9">
        <w:rPr>
          <w:rStyle w:val="None"/>
          <w:rFonts w:cs="Calibri"/>
          <w:sz w:val="20"/>
          <w:szCs w:val="20"/>
        </w:rPr>
        <w:t xml:space="preserve">; </w:t>
      </w:r>
      <w:r w:rsidR="00BD102C">
        <w:rPr>
          <w:rStyle w:val="None"/>
          <w:rFonts w:cs="Calibri"/>
          <w:sz w:val="20"/>
          <w:szCs w:val="20"/>
        </w:rPr>
        <w:t>developing</w:t>
      </w:r>
      <w:r w:rsidR="00421BA9">
        <w:rPr>
          <w:rStyle w:val="None"/>
          <w:rFonts w:cs="Calibri"/>
          <w:sz w:val="20"/>
          <w:szCs w:val="20"/>
        </w:rPr>
        <w:t xml:space="preserve"> a proposal </w:t>
      </w:r>
      <w:r w:rsidR="006967AD">
        <w:rPr>
          <w:rStyle w:val="None"/>
          <w:rFonts w:cs="Calibri"/>
          <w:sz w:val="20"/>
          <w:szCs w:val="20"/>
        </w:rPr>
        <w:t xml:space="preserve">using the </w:t>
      </w:r>
      <w:r w:rsidR="001B342F">
        <w:rPr>
          <w:rStyle w:val="None"/>
          <w:rFonts w:cs="Calibri"/>
          <w:sz w:val="20"/>
          <w:szCs w:val="20"/>
        </w:rPr>
        <w:t>advanced</w:t>
      </w:r>
      <w:r w:rsidR="0063278D">
        <w:rPr>
          <w:rStyle w:val="None"/>
          <w:rFonts w:cs="Calibri"/>
          <w:sz w:val="20"/>
          <w:szCs w:val="20"/>
        </w:rPr>
        <w:t xml:space="preserve"> </w:t>
      </w:r>
      <w:r w:rsidR="006967AD">
        <w:rPr>
          <w:rStyle w:val="None"/>
          <w:rFonts w:cs="Calibri"/>
          <w:sz w:val="20"/>
          <w:szCs w:val="20"/>
        </w:rPr>
        <w:t>econometrics method</w:t>
      </w:r>
    </w:p>
    <w:p w14:paraId="1B99705D" w14:textId="0E57C862" w:rsidR="008F3306" w:rsidRDefault="00AD58C7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E1308D">
        <w:rPr>
          <w:rStyle w:val="None"/>
          <w:rFonts w:cs="Calibri"/>
          <w:b/>
          <w:bCs/>
          <w:sz w:val="20"/>
          <w:szCs w:val="20"/>
        </w:rPr>
        <w:t xml:space="preserve">the </w:t>
      </w:r>
      <w:r>
        <w:rPr>
          <w:rStyle w:val="None"/>
          <w:rFonts w:cs="Calibri"/>
          <w:b/>
          <w:bCs/>
          <w:sz w:val="20"/>
          <w:szCs w:val="20"/>
        </w:rPr>
        <w:t xml:space="preserve">minimum teacher rule affect </w:t>
      </w:r>
      <w:r w:rsidR="005C16CA">
        <w:rPr>
          <w:rStyle w:val="None"/>
          <w:rFonts w:cs="Calibri"/>
          <w:b/>
          <w:bCs/>
          <w:sz w:val="20"/>
          <w:szCs w:val="20"/>
        </w:rPr>
        <w:t>students’</w:t>
      </w:r>
      <w:r>
        <w:rPr>
          <w:rStyle w:val="None"/>
          <w:rFonts w:cs="Calibri"/>
          <w:b/>
          <w:bCs/>
          <w:sz w:val="20"/>
          <w:szCs w:val="20"/>
        </w:rPr>
        <w:t xml:space="preserve"> test </w:t>
      </w:r>
      <w:proofErr w:type="gramStart"/>
      <w:r w:rsidR="00E1308D">
        <w:rPr>
          <w:rStyle w:val="None"/>
          <w:rFonts w:cs="Calibri"/>
          <w:b/>
          <w:bCs/>
          <w:sz w:val="20"/>
          <w:szCs w:val="20"/>
        </w:rPr>
        <w:t>scores</w:t>
      </w:r>
      <w:r>
        <w:rPr>
          <w:rStyle w:val="None"/>
          <w:rFonts w:cs="Calibri"/>
          <w:b/>
          <w:bCs/>
          <w:sz w:val="20"/>
          <w:szCs w:val="20"/>
        </w:rPr>
        <w:t>?</w:t>
      </w:r>
      <w:r w:rsidR="003C2A5D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3C2A5D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C55C7B" w:rsidRPr="00C55C7B">
        <w:rPr>
          <w:rStyle w:val="None"/>
          <w:rFonts w:cs="Calibri"/>
          <w:b/>
          <w:bCs/>
          <w:sz w:val="20"/>
          <w:szCs w:val="20"/>
        </w:rPr>
        <w:t>A Multiple Regression Discontinuity Approach</w:t>
      </w:r>
    </w:p>
    <w:p w14:paraId="24CE5EE3" w14:textId="128FAF6B" w:rsidR="00B46D47" w:rsidRPr="00011B97" w:rsidRDefault="00775DD9" w:rsidP="00011B97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>
        <w:rPr>
          <w:rStyle w:val="None"/>
          <w:rFonts w:cs="Calibri"/>
          <w:sz w:val="20"/>
          <w:szCs w:val="20"/>
        </w:rPr>
        <w:t xml:space="preserve">Revisited the common question in the economics literature </w:t>
      </w:r>
      <w:r w:rsidR="006824E7">
        <w:rPr>
          <w:rStyle w:val="None"/>
          <w:rFonts w:cs="Calibri"/>
          <w:sz w:val="20"/>
          <w:szCs w:val="20"/>
        </w:rPr>
        <w:t>in</w:t>
      </w:r>
      <w:r>
        <w:rPr>
          <w:rStyle w:val="None"/>
          <w:rFonts w:cs="Calibri"/>
          <w:sz w:val="20"/>
          <w:szCs w:val="20"/>
        </w:rPr>
        <w:t xml:space="preserve"> the uncommon </w:t>
      </w:r>
      <w:r w:rsidR="00A07EE7">
        <w:rPr>
          <w:rStyle w:val="None"/>
          <w:rFonts w:cs="Calibri"/>
          <w:sz w:val="20"/>
          <w:szCs w:val="20"/>
        </w:rPr>
        <w:t>setting</w:t>
      </w:r>
      <w:r>
        <w:rPr>
          <w:rStyle w:val="None"/>
          <w:rFonts w:cs="Calibri"/>
          <w:sz w:val="20"/>
          <w:szCs w:val="20"/>
        </w:rPr>
        <w:t xml:space="preserve"> </w:t>
      </w:r>
      <w:r w:rsidR="002B2B47">
        <w:rPr>
          <w:rStyle w:val="None"/>
          <w:rFonts w:cs="Calibri"/>
          <w:sz w:val="20"/>
          <w:szCs w:val="20"/>
        </w:rPr>
        <w:t xml:space="preserve">with the unique econometric method of multiple RD design </w:t>
      </w:r>
      <w:r>
        <w:rPr>
          <w:rStyle w:val="None"/>
          <w:rFonts w:cs="Calibri"/>
          <w:sz w:val="20"/>
          <w:szCs w:val="20"/>
        </w:rPr>
        <w:t>for the largest education system in the world</w:t>
      </w:r>
    </w:p>
    <w:p w14:paraId="58AF06E1" w14:textId="12DA68AB" w:rsidR="00B46D47" w:rsidRDefault="00661161" w:rsidP="00707287">
      <w:pPr>
        <w:pStyle w:val="Body"/>
        <w:spacing w:before="60" w:line="228" w:lineRule="auto"/>
        <w:jc w:val="both"/>
        <w:rPr>
          <w:rStyle w:val="None"/>
          <w:rFonts w:cs="Calibri"/>
          <w:b/>
          <w:bCs/>
          <w:sz w:val="20"/>
          <w:szCs w:val="20"/>
        </w:rPr>
      </w:pPr>
      <w:r>
        <w:rPr>
          <w:rStyle w:val="None"/>
          <w:rFonts w:cs="Calibri"/>
          <w:b/>
          <w:bCs/>
          <w:sz w:val="20"/>
          <w:szCs w:val="20"/>
        </w:rPr>
        <w:t xml:space="preserve">Does </w:t>
      </w:r>
      <w:r w:rsidR="00DA2BB9">
        <w:rPr>
          <w:rStyle w:val="None"/>
          <w:rFonts w:cs="Calibri"/>
          <w:b/>
          <w:bCs/>
          <w:sz w:val="20"/>
          <w:szCs w:val="20"/>
        </w:rPr>
        <w:t>giving bicycle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grade</w:t>
      </w:r>
      <w:r w:rsidR="00C302F3">
        <w:rPr>
          <w:rStyle w:val="None"/>
          <w:rFonts w:cs="Calibri"/>
          <w:b/>
          <w:bCs/>
          <w:sz w:val="20"/>
          <w:szCs w:val="20"/>
        </w:rPr>
        <w:t>-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9 </w:t>
      </w:r>
      <w:r w:rsidR="00595B95">
        <w:rPr>
          <w:rStyle w:val="None"/>
          <w:rFonts w:cs="Calibri"/>
          <w:b/>
          <w:bCs/>
          <w:sz w:val="20"/>
          <w:szCs w:val="20"/>
        </w:rPr>
        <w:t>girl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motivate </w:t>
      </w:r>
      <w:r w:rsidR="00C302F3">
        <w:rPr>
          <w:rStyle w:val="None"/>
          <w:rFonts w:cs="Calibri"/>
          <w:b/>
          <w:bCs/>
          <w:sz w:val="20"/>
          <w:szCs w:val="20"/>
        </w:rPr>
        <w:t>grade-6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girl</w:t>
      </w:r>
      <w:r w:rsidR="001B3B60">
        <w:rPr>
          <w:rStyle w:val="None"/>
          <w:rFonts w:cs="Calibri"/>
          <w:b/>
          <w:bCs/>
          <w:sz w:val="20"/>
          <w:szCs w:val="20"/>
        </w:rPr>
        <w:t>s</w:t>
      </w:r>
      <w:r w:rsidR="00DA2BB9">
        <w:rPr>
          <w:rStyle w:val="None"/>
          <w:rFonts w:cs="Calibri"/>
          <w:b/>
          <w:bCs/>
          <w:sz w:val="20"/>
          <w:szCs w:val="20"/>
        </w:rPr>
        <w:t xml:space="preserve"> to continue </w:t>
      </w:r>
      <w:proofErr w:type="gramStart"/>
      <w:r w:rsidR="00DA2BB9">
        <w:rPr>
          <w:rStyle w:val="None"/>
          <w:rFonts w:cs="Calibri"/>
          <w:b/>
          <w:bCs/>
          <w:sz w:val="20"/>
          <w:szCs w:val="20"/>
        </w:rPr>
        <w:t>schooling</w:t>
      </w:r>
      <w:r w:rsidR="00734455">
        <w:rPr>
          <w:rStyle w:val="None"/>
          <w:rFonts w:cs="Calibri"/>
          <w:b/>
          <w:bCs/>
          <w:sz w:val="20"/>
          <w:szCs w:val="20"/>
        </w:rPr>
        <w:t>?</w:t>
      </w:r>
      <w:r w:rsidR="00DA2BB9">
        <w:rPr>
          <w:rStyle w:val="None"/>
          <w:rFonts w:cs="Calibri"/>
          <w:b/>
          <w:bCs/>
          <w:sz w:val="20"/>
          <w:szCs w:val="20"/>
        </w:rPr>
        <w:t>-</w:t>
      </w:r>
      <w:proofErr w:type="gramEnd"/>
      <w:r w:rsidR="00DA2BB9">
        <w:rPr>
          <w:rStyle w:val="None"/>
          <w:rFonts w:cs="Calibri"/>
          <w:b/>
          <w:bCs/>
          <w:sz w:val="20"/>
          <w:szCs w:val="20"/>
        </w:rPr>
        <w:t xml:space="preserve"> </w:t>
      </w:r>
      <w:r w:rsidR="00734455">
        <w:rPr>
          <w:rStyle w:val="None"/>
          <w:rFonts w:cs="Calibri"/>
          <w:b/>
          <w:bCs/>
          <w:sz w:val="20"/>
          <w:szCs w:val="20"/>
        </w:rPr>
        <w:t xml:space="preserve">Spillover effect of a bicycle policy </w:t>
      </w:r>
      <w:r w:rsidR="00B551C9" w:rsidRPr="00AC74B3">
        <w:rPr>
          <w:rStyle w:val="None"/>
          <w:rFonts w:cs="Calibri"/>
          <w:sz w:val="20"/>
          <w:szCs w:val="20"/>
        </w:rPr>
        <w:t>(Best paper award scholarship</w:t>
      </w:r>
      <w:r w:rsidR="00D30F5A">
        <w:rPr>
          <w:rStyle w:val="None"/>
          <w:rFonts w:cs="Calibri"/>
          <w:sz w:val="20"/>
          <w:szCs w:val="20"/>
        </w:rPr>
        <w:t xml:space="preserve"> during Masters of Economics</w:t>
      </w:r>
      <w:r w:rsidR="00B551C9" w:rsidRPr="00AC74B3">
        <w:rPr>
          <w:rStyle w:val="None"/>
          <w:rFonts w:cs="Calibri"/>
          <w:sz w:val="20"/>
          <w:szCs w:val="20"/>
        </w:rPr>
        <w:t>)</w:t>
      </w:r>
    </w:p>
    <w:p w14:paraId="620344AC" w14:textId="308DB0A7" w:rsidR="00B551C9" w:rsidRPr="00B551C9" w:rsidRDefault="00B551C9" w:rsidP="00B551C9">
      <w:pPr>
        <w:pStyle w:val="Body"/>
        <w:numPr>
          <w:ilvl w:val="0"/>
          <w:numId w:val="12"/>
        </w:numPr>
        <w:spacing w:before="60" w:line="228" w:lineRule="auto"/>
        <w:jc w:val="both"/>
        <w:rPr>
          <w:rStyle w:val="None"/>
          <w:rFonts w:cs="Calibri"/>
          <w:sz w:val="20"/>
          <w:szCs w:val="20"/>
        </w:rPr>
      </w:pPr>
      <w:r w:rsidRPr="00B551C9">
        <w:rPr>
          <w:rStyle w:val="None"/>
          <w:rFonts w:cs="Calibri"/>
          <w:sz w:val="20"/>
          <w:szCs w:val="20"/>
        </w:rPr>
        <w:t xml:space="preserve">Used </w:t>
      </w:r>
      <w:r w:rsidR="00CB3CF2">
        <w:rPr>
          <w:rStyle w:val="None"/>
          <w:rFonts w:cs="Calibri"/>
          <w:sz w:val="20"/>
          <w:szCs w:val="20"/>
        </w:rPr>
        <w:t xml:space="preserve">census of </w:t>
      </w:r>
      <w:r w:rsidRPr="00B551C9">
        <w:rPr>
          <w:rStyle w:val="None"/>
          <w:rFonts w:cs="Calibri"/>
          <w:sz w:val="20"/>
          <w:szCs w:val="20"/>
        </w:rPr>
        <w:t>adminis</w:t>
      </w:r>
      <w:r w:rsidR="00CB3CF2">
        <w:rPr>
          <w:rStyle w:val="None"/>
          <w:rFonts w:cs="Calibri"/>
          <w:sz w:val="20"/>
          <w:szCs w:val="20"/>
        </w:rPr>
        <w:t xml:space="preserve">trative data and DID method to find a </w:t>
      </w:r>
      <w:r w:rsidR="004C346B">
        <w:rPr>
          <w:rStyle w:val="None"/>
          <w:rFonts w:cs="Calibri"/>
          <w:sz w:val="20"/>
          <w:szCs w:val="20"/>
        </w:rPr>
        <w:t xml:space="preserve">significant </w:t>
      </w:r>
      <w:r w:rsidR="00CB3CF2">
        <w:rPr>
          <w:rStyle w:val="None"/>
          <w:rFonts w:cs="Calibri"/>
          <w:sz w:val="20"/>
          <w:szCs w:val="20"/>
        </w:rPr>
        <w:t xml:space="preserve">spillover effect of a bicycle </w:t>
      </w:r>
      <w:r w:rsidR="00DB68B1">
        <w:rPr>
          <w:rStyle w:val="None"/>
          <w:rFonts w:cs="Calibri"/>
          <w:sz w:val="20"/>
          <w:szCs w:val="20"/>
        </w:rPr>
        <w:t>policy</w:t>
      </w:r>
      <w:r w:rsidR="00EA491E">
        <w:rPr>
          <w:rStyle w:val="None"/>
          <w:rFonts w:cs="Calibri"/>
          <w:sz w:val="20"/>
          <w:szCs w:val="20"/>
        </w:rPr>
        <w:t xml:space="preserve"> on girl’s enrollment</w:t>
      </w:r>
    </w:p>
    <w:p w14:paraId="4077A221" w14:textId="4687E4DE" w:rsidR="00E02A8F" w:rsidRPr="00CD1497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cs="Calibri"/>
          <w:b/>
          <w:bCs/>
          <w:sz w:val="21"/>
          <w:szCs w:val="21"/>
        </w:rPr>
      </w:pPr>
      <w:r>
        <w:rPr>
          <w:rStyle w:val="None"/>
          <w:rFonts w:cs="Calibri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D4E80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D4E80" w:rsidRDefault="0008771B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Junior Scholar Intensive T</w:t>
            </w:r>
            <w:r w:rsidR="0053769D" w:rsidRPr="000D4E80">
              <w:rPr>
                <w:rStyle w:val="None"/>
                <w:rFonts w:cs="Calibri"/>
                <w:sz w:val="20"/>
                <w:szCs w:val="20"/>
              </w:rPr>
              <w:t xml:space="preserve">raining </w:t>
            </w:r>
            <w:r w:rsidRPr="000D4E80">
              <w:rPr>
                <w:rStyle w:val="None"/>
                <w:rFonts w:cs="Calibri"/>
                <w:sz w:val="20"/>
                <w:szCs w:val="20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228047BF" w:rsidR="00E02A8F" w:rsidRPr="000D4E80" w:rsidRDefault="0008771B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 w:rsidRPr="000D4E80">
              <w:rPr>
                <w:rStyle w:val="None"/>
                <w:rFonts w:cs="Calibri"/>
                <w:sz w:val="20"/>
                <w:szCs w:val="20"/>
              </w:rPr>
              <w:t>2022</w:t>
            </w:r>
          </w:p>
        </w:tc>
      </w:tr>
      <w:tr w:rsidR="000D4E80" w:rsidRPr="000D4E80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D4E80" w:rsidRDefault="000D4E80" w:rsidP="000D4E80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Affiliated with interdisciplinary departments (</w:t>
            </w:r>
            <w:r w:rsidR="00547FB7" w:rsidRPr="00547FB7">
              <w:rPr>
                <w:rStyle w:val="None"/>
                <w:rFonts w:cs="Calibri"/>
                <w:sz w:val="20"/>
                <w:szCs w:val="20"/>
              </w:rPr>
              <w:t>Center for Demography of Health and Aging</w:t>
            </w:r>
            <w:r w:rsidR="00830B4A">
              <w:rPr>
                <w:rStyle w:val="None"/>
                <w:rFonts w:cs="Calibri"/>
                <w:sz w:val="20"/>
                <w:szCs w:val="20"/>
              </w:rPr>
              <w:t xml:space="preserve"> (CDHA)</w:t>
            </w:r>
            <w:r w:rsidR="00547FB7">
              <w:rPr>
                <w:rStyle w:val="None"/>
                <w:rFonts w:cs="Calibri"/>
                <w:sz w:val="20"/>
                <w:szCs w:val="20"/>
              </w:rPr>
              <w:t>,</w:t>
            </w:r>
            <w:r w:rsidR="00CB5C24">
              <w:rPr>
                <w:rStyle w:val="None"/>
                <w:rFonts w:cs="Calibri"/>
                <w:sz w:val="20"/>
                <w:szCs w:val="20"/>
              </w:rPr>
              <w:t xml:space="preserve"> </w:t>
            </w:r>
            <w:r w:rsidR="00CB5C24" w:rsidRPr="00B62498">
              <w:rPr>
                <w:rStyle w:val="None"/>
                <w:rFonts w:cs="Calibri"/>
                <w:sz w:val="20"/>
                <w:szCs w:val="20"/>
              </w:rPr>
              <w:t>I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nstitute of Research on Poverty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 xml:space="preserve"> (IR</w:t>
            </w:r>
            <w:r w:rsidR="00467484">
              <w:rPr>
                <w:rStyle w:val="None"/>
                <w:rFonts w:cs="Calibri"/>
                <w:sz w:val="20"/>
                <w:szCs w:val="20"/>
              </w:rPr>
              <w:t>P</w:t>
            </w:r>
            <w:r w:rsidR="005847AD">
              <w:rPr>
                <w:rStyle w:val="None"/>
                <w:rFonts w:cs="Calibri"/>
                <w:sz w:val="20"/>
                <w:szCs w:val="20"/>
              </w:rPr>
              <w:t>)</w:t>
            </w:r>
            <w:r w:rsidR="00547FB7" w:rsidRPr="00B62498">
              <w:rPr>
                <w:rStyle w:val="None"/>
                <w:rFonts w:cs="Calibri"/>
                <w:sz w:val="20"/>
                <w:szCs w:val="20"/>
              </w:rPr>
              <w:t>, Retirement and Disability Research Center</w:t>
            </w:r>
            <w:r w:rsidR="002D6362">
              <w:rPr>
                <w:rStyle w:val="None"/>
                <w:rFonts w:cs="Calibri"/>
                <w:sz w:val="20"/>
                <w:szCs w:val="20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2506C6D2" w:rsidR="000D4E80" w:rsidRPr="000D4E80" w:rsidRDefault="000B5596" w:rsidP="00D14B0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Style w:val="None"/>
                <w:rFonts w:cs="Calibri"/>
                <w:sz w:val="20"/>
                <w:szCs w:val="20"/>
              </w:rPr>
            </w:pPr>
            <w:r>
              <w:rPr>
                <w:rStyle w:val="None"/>
                <w:rFonts w:cs="Calibri"/>
                <w:sz w:val="20"/>
                <w:szCs w:val="20"/>
              </w:rPr>
              <w:t>Various years</w:t>
            </w:r>
          </w:p>
        </w:tc>
      </w:tr>
    </w:tbl>
    <w:p w14:paraId="45588BAF" w14:textId="3E400217" w:rsidR="00E02A8F" w:rsidRPr="000D4E80" w:rsidRDefault="00E02A8F" w:rsidP="00CE7406">
      <w:pPr>
        <w:pStyle w:val="Body"/>
        <w:spacing w:line="228" w:lineRule="auto"/>
        <w:rPr>
          <w:rStyle w:val="None"/>
          <w:rFonts w:cs="Calibri"/>
          <w:sz w:val="20"/>
          <w:szCs w:val="20"/>
        </w:rPr>
      </w:pPr>
    </w:p>
    <w:sectPr w:rsidR="00E02A8F" w:rsidRPr="000D4E80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EEFCA" w14:textId="77777777" w:rsidR="00053557" w:rsidRDefault="00053557">
      <w:r>
        <w:separator/>
      </w:r>
    </w:p>
  </w:endnote>
  <w:endnote w:type="continuationSeparator" w:id="0">
    <w:p w14:paraId="64BDB752" w14:textId="77777777" w:rsidR="00053557" w:rsidRDefault="00053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175F8" w14:textId="77777777" w:rsidR="00053557" w:rsidRDefault="00053557">
      <w:r>
        <w:separator/>
      </w:r>
    </w:p>
  </w:footnote>
  <w:footnote w:type="continuationSeparator" w:id="0">
    <w:p w14:paraId="5791BBAF" w14:textId="77777777" w:rsidR="00053557" w:rsidRDefault="00053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4B72DA8"/>
    <w:multiLevelType w:val="hybridMultilevel"/>
    <w:tmpl w:val="9A7E6466"/>
    <w:numStyleLink w:val="ImportedStyle2"/>
  </w:abstractNum>
  <w:abstractNum w:abstractNumId="7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9"/>
  </w:num>
  <w:num w:numId="2" w16cid:durableId="183324215">
    <w:abstractNumId w:val="11"/>
  </w:num>
  <w:num w:numId="3" w16cid:durableId="1242446510">
    <w:abstractNumId w:val="5"/>
  </w:num>
  <w:num w:numId="4" w16cid:durableId="2087453296">
    <w:abstractNumId w:val="6"/>
  </w:num>
  <w:num w:numId="5" w16cid:durableId="1492133196">
    <w:abstractNumId w:val="10"/>
  </w:num>
  <w:num w:numId="6" w16cid:durableId="1743134979">
    <w:abstractNumId w:val="4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7"/>
  </w:num>
  <w:num w:numId="11" w16cid:durableId="1315767252">
    <w:abstractNumId w:val="2"/>
  </w:num>
  <w:num w:numId="12" w16cid:durableId="14460008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7486"/>
    <w:rsid w:val="00046984"/>
    <w:rsid w:val="00053557"/>
    <w:rsid w:val="00056D1A"/>
    <w:rsid w:val="00065892"/>
    <w:rsid w:val="000668C2"/>
    <w:rsid w:val="00066B45"/>
    <w:rsid w:val="00074687"/>
    <w:rsid w:val="000820F1"/>
    <w:rsid w:val="0008452C"/>
    <w:rsid w:val="0008771B"/>
    <w:rsid w:val="00087FA2"/>
    <w:rsid w:val="000A10FF"/>
    <w:rsid w:val="000A1315"/>
    <w:rsid w:val="000A2D1A"/>
    <w:rsid w:val="000B5237"/>
    <w:rsid w:val="000B5504"/>
    <w:rsid w:val="000B5596"/>
    <w:rsid w:val="000B5B7A"/>
    <w:rsid w:val="000C2DAA"/>
    <w:rsid w:val="000D0384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638BC"/>
    <w:rsid w:val="0017341F"/>
    <w:rsid w:val="001869E1"/>
    <w:rsid w:val="00195B48"/>
    <w:rsid w:val="001B342F"/>
    <w:rsid w:val="001B3B60"/>
    <w:rsid w:val="001C1B35"/>
    <w:rsid w:val="001E158E"/>
    <w:rsid w:val="001E37CB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6BF0"/>
    <w:rsid w:val="002B2B47"/>
    <w:rsid w:val="002B5823"/>
    <w:rsid w:val="002D20A5"/>
    <w:rsid w:val="002D3AA7"/>
    <w:rsid w:val="002D5B6C"/>
    <w:rsid w:val="002D6362"/>
    <w:rsid w:val="002D6661"/>
    <w:rsid w:val="002E5CFB"/>
    <w:rsid w:val="00303E64"/>
    <w:rsid w:val="0030445F"/>
    <w:rsid w:val="003053DE"/>
    <w:rsid w:val="00306045"/>
    <w:rsid w:val="0030710B"/>
    <w:rsid w:val="003214CD"/>
    <w:rsid w:val="0032150E"/>
    <w:rsid w:val="00321734"/>
    <w:rsid w:val="003316E7"/>
    <w:rsid w:val="00331A21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577A"/>
    <w:rsid w:val="00400AC4"/>
    <w:rsid w:val="00407D9F"/>
    <w:rsid w:val="0041487E"/>
    <w:rsid w:val="004161B9"/>
    <w:rsid w:val="00416607"/>
    <w:rsid w:val="00420F3F"/>
    <w:rsid w:val="00421568"/>
    <w:rsid w:val="00421BA9"/>
    <w:rsid w:val="004227DA"/>
    <w:rsid w:val="00427808"/>
    <w:rsid w:val="00431182"/>
    <w:rsid w:val="00442210"/>
    <w:rsid w:val="004547CC"/>
    <w:rsid w:val="00460EA1"/>
    <w:rsid w:val="00462F88"/>
    <w:rsid w:val="00467484"/>
    <w:rsid w:val="00471469"/>
    <w:rsid w:val="00472754"/>
    <w:rsid w:val="00475008"/>
    <w:rsid w:val="00493B07"/>
    <w:rsid w:val="004B0CB5"/>
    <w:rsid w:val="004B19CD"/>
    <w:rsid w:val="004C1866"/>
    <w:rsid w:val="004C346B"/>
    <w:rsid w:val="004F132B"/>
    <w:rsid w:val="004F1B26"/>
    <w:rsid w:val="004F70A8"/>
    <w:rsid w:val="005004DE"/>
    <w:rsid w:val="00512131"/>
    <w:rsid w:val="00520565"/>
    <w:rsid w:val="00527D81"/>
    <w:rsid w:val="00534B7A"/>
    <w:rsid w:val="0053769D"/>
    <w:rsid w:val="0053798D"/>
    <w:rsid w:val="00547FB7"/>
    <w:rsid w:val="005525CB"/>
    <w:rsid w:val="0057071E"/>
    <w:rsid w:val="0057357C"/>
    <w:rsid w:val="00573D48"/>
    <w:rsid w:val="00582FE6"/>
    <w:rsid w:val="005845D5"/>
    <w:rsid w:val="005847AD"/>
    <w:rsid w:val="00595B95"/>
    <w:rsid w:val="005A1D36"/>
    <w:rsid w:val="005A5185"/>
    <w:rsid w:val="005B098F"/>
    <w:rsid w:val="005B3193"/>
    <w:rsid w:val="005B37D3"/>
    <w:rsid w:val="005C16CA"/>
    <w:rsid w:val="005C2EBF"/>
    <w:rsid w:val="005C4842"/>
    <w:rsid w:val="005D218C"/>
    <w:rsid w:val="005D3427"/>
    <w:rsid w:val="005D51C8"/>
    <w:rsid w:val="005F3C81"/>
    <w:rsid w:val="005F54ED"/>
    <w:rsid w:val="006000D2"/>
    <w:rsid w:val="00600BCC"/>
    <w:rsid w:val="00607090"/>
    <w:rsid w:val="0061178A"/>
    <w:rsid w:val="00616A5D"/>
    <w:rsid w:val="00622EFB"/>
    <w:rsid w:val="00630FFF"/>
    <w:rsid w:val="0063131A"/>
    <w:rsid w:val="0063278D"/>
    <w:rsid w:val="00656EE9"/>
    <w:rsid w:val="00661161"/>
    <w:rsid w:val="0066295D"/>
    <w:rsid w:val="00667C5F"/>
    <w:rsid w:val="0067471F"/>
    <w:rsid w:val="006763F7"/>
    <w:rsid w:val="006824E7"/>
    <w:rsid w:val="006967AD"/>
    <w:rsid w:val="006B0DE9"/>
    <w:rsid w:val="006B47FA"/>
    <w:rsid w:val="006C0758"/>
    <w:rsid w:val="006C55FE"/>
    <w:rsid w:val="006D20B4"/>
    <w:rsid w:val="006E7821"/>
    <w:rsid w:val="006F6F67"/>
    <w:rsid w:val="00700236"/>
    <w:rsid w:val="00706280"/>
    <w:rsid w:val="00707287"/>
    <w:rsid w:val="00710DA5"/>
    <w:rsid w:val="00717F33"/>
    <w:rsid w:val="00724C60"/>
    <w:rsid w:val="00734455"/>
    <w:rsid w:val="00744A53"/>
    <w:rsid w:val="00744B61"/>
    <w:rsid w:val="007462F6"/>
    <w:rsid w:val="00757C4D"/>
    <w:rsid w:val="007623F5"/>
    <w:rsid w:val="00764D71"/>
    <w:rsid w:val="007716C0"/>
    <w:rsid w:val="00771CC3"/>
    <w:rsid w:val="00774427"/>
    <w:rsid w:val="00775DD9"/>
    <w:rsid w:val="00782393"/>
    <w:rsid w:val="007A2EF9"/>
    <w:rsid w:val="007A6FE7"/>
    <w:rsid w:val="007B0B03"/>
    <w:rsid w:val="007B3E3B"/>
    <w:rsid w:val="007B6D46"/>
    <w:rsid w:val="007C0772"/>
    <w:rsid w:val="007C2850"/>
    <w:rsid w:val="007D62E0"/>
    <w:rsid w:val="007D7130"/>
    <w:rsid w:val="007E24D2"/>
    <w:rsid w:val="007E28A6"/>
    <w:rsid w:val="007E32F1"/>
    <w:rsid w:val="007E7344"/>
    <w:rsid w:val="007F09E4"/>
    <w:rsid w:val="008214C4"/>
    <w:rsid w:val="0082265B"/>
    <w:rsid w:val="00825BF3"/>
    <w:rsid w:val="00827113"/>
    <w:rsid w:val="00830B4A"/>
    <w:rsid w:val="008377A7"/>
    <w:rsid w:val="00837AC3"/>
    <w:rsid w:val="0084256D"/>
    <w:rsid w:val="0084441A"/>
    <w:rsid w:val="008448FD"/>
    <w:rsid w:val="008558D4"/>
    <w:rsid w:val="008635DB"/>
    <w:rsid w:val="0086771E"/>
    <w:rsid w:val="00891A4C"/>
    <w:rsid w:val="00892FE8"/>
    <w:rsid w:val="0089439B"/>
    <w:rsid w:val="008A16F5"/>
    <w:rsid w:val="008A237D"/>
    <w:rsid w:val="008D0B37"/>
    <w:rsid w:val="008D2468"/>
    <w:rsid w:val="008D59C7"/>
    <w:rsid w:val="008E4DB9"/>
    <w:rsid w:val="008F097D"/>
    <w:rsid w:val="008F3306"/>
    <w:rsid w:val="008F578D"/>
    <w:rsid w:val="009007AE"/>
    <w:rsid w:val="00901035"/>
    <w:rsid w:val="00907DED"/>
    <w:rsid w:val="00912DB6"/>
    <w:rsid w:val="009163A7"/>
    <w:rsid w:val="009167B1"/>
    <w:rsid w:val="0092792F"/>
    <w:rsid w:val="0093296B"/>
    <w:rsid w:val="0094268C"/>
    <w:rsid w:val="009426AA"/>
    <w:rsid w:val="0094561E"/>
    <w:rsid w:val="009462CF"/>
    <w:rsid w:val="00962C51"/>
    <w:rsid w:val="00973437"/>
    <w:rsid w:val="00973EDF"/>
    <w:rsid w:val="00976768"/>
    <w:rsid w:val="00981243"/>
    <w:rsid w:val="009813EF"/>
    <w:rsid w:val="00982E3E"/>
    <w:rsid w:val="0099341D"/>
    <w:rsid w:val="009A07C2"/>
    <w:rsid w:val="009A2E88"/>
    <w:rsid w:val="009A3066"/>
    <w:rsid w:val="009A3F36"/>
    <w:rsid w:val="009A56DC"/>
    <w:rsid w:val="009B172E"/>
    <w:rsid w:val="009B515B"/>
    <w:rsid w:val="009C3B23"/>
    <w:rsid w:val="009C7473"/>
    <w:rsid w:val="009D1F57"/>
    <w:rsid w:val="009D2258"/>
    <w:rsid w:val="009F28D2"/>
    <w:rsid w:val="009F2F0A"/>
    <w:rsid w:val="00A07EE7"/>
    <w:rsid w:val="00A10C42"/>
    <w:rsid w:val="00A137AD"/>
    <w:rsid w:val="00A15AD9"/>
    <w:rsid w:val="00A54239"/>
    <w:rsid w:val="00A57047"/>
    <w:rsid w:val="00A6251D"/>
    <w:rsid w:val="00A754ED"/>
    <w:rsid w:val="00A80B7C"/>
    <w:rsid w:val="00A85C2A"/>
    <w:rsid w:val="00A85FF9"/>
    <w:rsid w:val="00A91FF1"/>
    <w:rsid w:val="00A92352"/>
    <w:rsid w:val="00A9632D"/>
    <w:rsid w:val="00AB14C9"/>
    <w:rsid w:val="00AB3C6F"/>
    <w:rsid w:val="00AB4512"/>
    <w:rsid w:val="00AC0370"/>
    <w:rsid w:val="00AC0FB6"/>
    <w:rsid w:val="00AC2A8A"/>
    <w:rsid w:val="00AC74B3"/>
    <w:rsid w:val="00AD41A2"/>
    <w:rsid w:val="00AD58C7"/>
    <w:rsid w:val="00AE64F2"/>
    <w:rsid w:val="00AF03EA"/>
    <w:rsid w:val="00B01C9F"/>
    <w:rsid w:val="00B0675C"/>
    <w:rsid w:val="00B06F0B"/>
    <w:rsid w:val="00B14433"/>
    <w:rsid w:val="00B168C4"/>
    <w:rsid w:val="00B23449"/>
    <w:rsid w:val="00B23E71"/>
    <w:rsid w:val="00B36A9B"/>
    <w:rsid w:val="00B46D47"/>
    <w:rsid w:val="00B551C9"/>
    <w:rsid w:val="00B559BF"/>
    <w:rsid w:val="00B62498"/>
    <w:rsid w:val="00B63EDC"/>
    <w:rsid w:val="00B73927"/>
    <w:rsid w:val="00B74F3E"/>
    <w:rsid w:val="00B87C1E"/>
    <w:rsid w:val="00B91528"/>
    <w:rsid w:val="00B91B39"/>
    <w:rsid w:val="00B933A0"/>
    <w:rsid w:val="00B96114"/>
    <w:rsid w:val="00BA3464"/>
    <w:rsid w:val="00BA711C"/>
    <w:rsid w:val="00BB7754"/>
    <w:rsid w:val="00BC7A53"/>
    <w:rsid w:val="00BD102C"/>
    <w:rsid w:val="00BD2D7A"/>
    <w:rsid w:val="00BD5FB0"/>
    <w:rsid w:val="00BE303D"/>
    <w:rsid w:val="00BF2979"/>
    <w:rsid w:val="00C02E14"/>
    <w:rsid w:val="00C06C54"/>
    <w:rsid w:val="00C11C38"/>
    <w:rsid w:val="00C20463"/>
    <w:rsid w:val="00C21F0E"/>
    <w:rsid w:val="00C27249"/>
    <w:rsid w:val="00C302F3"/>
    <w:rsid w:val="00C4197D"/>
    <w:rsid w:val="00C4645D"/>
    <w:rsid w:val="00C5022B"/>
    <w:rsid w:val="00C50B9F"/>
    <w:rsid w:val="00C537CA"/>
    <w:rsid w:val="00C55C7B"/>
    <w:rsid w:val="00C609F5"/>
    <w:rsid w:val="00C7126B"/>
    <w:rsid w:val="00C75936"/>
    <w:rsid w:val="00C80DC5"/>
    <w:rsid w:val="00C82DA8"/>
    <w:rsid w:val="00C8586B"/>
    <w:rsid w:val="00C90828"/>
    <w:rsid w:val="00C9465D"/>
    <w:rsid w:val="00CB3CF2"/>
    <w:rsid w:val="00CB4CB2"/>
    <w:rsid w:val="00CB5C24"/>
    <w:rsid w:val="00CC1FE0"/>
    <w:rsid w:val="00CC6E1E"/>
    <w:rsid w:val="00CD1497"/>
    <w:rsid w:val="00CD1BD2"/>
    <w:rsid w:val="00CD1EF7"/>
    <w:rsid w:val="00CD2295"/>
    <w:rsid w:val="00CD3A18"/>
    <w:rsid w:val="00CD6EEF"/>
    <w:rsid w:val="00CE2622"/>
    <w:rsid w:val="00CE3866"/>
    <w:rsid w:val="00CE4A47"/>
    <w:rsid w:val="00CE518C"/>
    <w:rsid w:val="00CE7406"/>
    <w:rsid w:val="00D00A2F"/>
    <w:rsid w:val="00D06506"/>
    <w:rsid w:val="00D14B0F"/>
    <w:rsid w:val="00D21BB5"/>
    <w:rsid w:val="00D232B4"/>
    <w:rsid w:val="00D2355A"/>
    <w:rsid w:val="00D24B89"/>
    <w:rsid w:val="00D26555"/>
    <w:rsid w:val="00D26CFD"/>
    <w:rsid w:val="00D30F5A"/>
    <w:rsid w:val="00D339F6"/>
    <w:rsid w:val="00D349E5"/>
    <w:rsid w:val="00D40E86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90BA3"/>
    <w:rsid w:val="00D947D9"/>
    <w:rsid w:val="00DA2BB9"/>
    <w:rsid w:val="00DB68B1"/>
    <w:rsid w:val="00DC0E24"/>
    <w:rsid w:val="00DC51DD"/>
    <w:rsid w:val="00DC5CBB"/>
    <w:rsid w:val="00DC5F76"/>
    <w:rsid w:val="00DD1F76"/>
    <w:rsid w:val="00DD3198"/>
    <w:rsid w:val="00DD38F3"/>
    <w:rsid w:val="00E017DB"/>
    <w:rsid w:val="00E02A8F"/>
    <w:rsid w:val="00E10F26"/>
    <w:rsid w:val="00E1308D"/>
    <w:rsid w:val="00E23867"/>
    <w:rsid w:val="00E33009"/>
    <w:rsid w:val="00E33D62"/>
    <w:rsid w:val="00E35F99"/>
    <w:rsid w:val="00E41BF8"/>
    <w:rsid w:val="00E442B4"/>
    <w:rsid w:val="00E45C00"/>
    <w:rsid w:val="00E55BB7"/>
    <w:rsid w:val="00E6115D"/>
    <w:rsid w:val="00E65671"/>
    <w:rsid w:val="00E65DA4"/>
    <w:rsid w:val="00E660E6"/>
    <w:rsid w:val="00E710F9"/>
    <w:rsid w:val="00E75564"/>
    <w:rsid w:val="00E80891"/>
    <w:rsid w:val="00E97739"/>
    <w:rsid w:val="00EA2C21"/>
    <w:rsid w:val="00EA3086"/>
    <w:rsid w:val="00EA491E"/>
    <w:rsid w:val="00EB3512"/>
    <w:rsid w:val="00EB5CA1"/>
    <w:rsid w:val="00ED7E47"/>
    <w:rsid w:val="00F16834"/>
    <w:rsid w:val="00F16D77"/>
    <w:rsid w:val="00F17FD2"/>
    <w:rsid w:val="00F245D9"/>
    <w:rsid w:val="00F2743F"/>
    <w:rsid w:val="00F3507F"/>
    <w:rsid w:val="00F40DCF"/>
    <w:rsid w:val="00F41E21"/>
    <w:rsid w:val="00F5548F"/>
    <w:rsid w:val="00F60178"/>
    <w:rsid w:val="00F610C8"/>
    <w:rsid w:val="00F62291"/>
    <w:rsid w:val="00F63344"/>
    <w:rsid w:val="00F65513"/>
    <w:rsid w:val="00F65836"/>
    <w:rsid w:val="00F80658"/>
    <w:rsid w:val="00F83577"/>
    <w:rsid w:val="00F83A06"/>
    <w:rsid w:val="00F84C9D"/>
    <w:rsid w:val="00F85FD9"/>
    <w:rsid w:val="00F918CE"/>
    <w:rsid w:val="00F94536"/>
    <w:rsid w:val="00FA3F94"/>
    <w:rsid w:val="00FA66E4"/>
    <w:rsid w:val="00FA7890"/>
    <w:rsid w:val="00FC0658"/>
    <w:rsid w:val="00FE32CE"/>
    <w:rsid w:val="00FF1579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284</cp:revision>
  <cp:lastPrinted>2022-10-28T03:35:00Z</cp:lastPrinted>
  <dcterms:created xsi:type="dcterms:W3CDTF">2022-10-28T03:35:00Z</dcterms:created>
  <dcterms:modified xsi:type="dcterms:W3CDTF">2023-01-27T06:38:00Z</dcterms:modified>
</cp:coreProperties>
</file>